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D22" w:rsidRDefault="00B46776" w:rsidP="00B46776">
      <w:pPr>
        <w:pStyle w:val="5"/>
      </w:pPr>
      <w:r w:rsidRPr="00B46776">
        <w:t>5-aminoimidazole ribonucleotide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1705"/>
        <w:gridCol w:w="1941"/>
      </w:tblGrid>
      <w:tr w:rsidR="00837115" w:rsidTr="00837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Default="00837115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</w:tcPr>
          <w:p w:rsidR="00837115" w:rsidRDefault="008371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837115" w:rsidTr="00837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r w:rsidRPr="00837115">
              <w:rPr>
                <w:rFonts w:hint="eastAsia"/>
                <w:b w:val="0"/>
                <w:i/>
              </w:rPr>
              <w:t>purF</w:t>
            </w:r>
          </w:p>
        </w:tc>
        <w:tc>
          <w:tcPr>
            <w:tcW w:w="170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4.2.14</w:t>
            </w:r>
          </w:p>
        </w:tc>
        <w:tc>
          <w:tcPr>
            <w:tcW w:w="164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D</w:t>
            </w:r>
          </w:p>
        </w:tc>
        <w:tc>
          <w:tcPr>
            <w:tcW w:w="170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4.13</w:t>
            </w:r>
          </w:p>
        </w:tc>
        <w:tc>
          <w:tcPr>
            <w:tcW w:w="164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N</w:t>
            </w:r>
          </w:p>
        </w:tc>
        <w:tc>
          <w:tcPr>
            <w:tcW w:w="170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2</w:t>
            </w:r>
          </w:p>
        </w:tc>
        <w:tc>
          <w:tcPr>
            <w:tcW w:w="164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L</w:t>
            </w:r>
          </w:p>
        </w:tc>
        <w:tc>
          <w:tcPr>
            <w:tcW w:w="170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5.3</w:t>
            </w:r>
          </w:p>
        </w:tc>
        <w:tc>
          <w:tcPr>
            <w:tcW w:w="1644" w:type="dxa"/>
          </w:tcPr>
          <w:p w:rsidR="00837115" w:rsidRDefault="00837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8371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M</w:t>
            </w:r>
          </w:p>
        </w:tc>
        <w:tc>
          <w:tcPr>
            <w:tcW w:w="170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3.1</w:t>
            </w:r>
          </w:p>
        </w:tc>
        <w:tc>
          <w:tcPr>
            <w:tcW w:w="1644" w:type="dxa"/>
          </w:tcPr>
          <w:p w:rsidR="00837115" w:rsidRDefault="008371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</w:tbl>
    <w:p w:rsidR="00837115" w:rsidRDefault="00837115"/>
    <w:p w:rsidR="00837115" w:rsidRDefault="00B46776">
      <w:r>
        <w:rPr>
          <w:rFonts w:hint="eastAsia"/>
        </w:rPr>
        <w:t xml:space="preserve">purN, </w:t>
      </w:r>
      <w:r w:rsidRPr="00B46776">
        <w:t>phosphoribosylglycinamide formyltransferase 1</w:t>
      </w:r>
      <w:r>
        <w:rPr>
          <w:rFonts w:hint="eastAsia"/>
        </w:rPr>
        <w:t>.</w:t>
      </w:r>
    </w:p>
    <w:p w:rsidR="00B46776" w:rsidRDefault="005936EC">
      <w:hyperlink r:id="rId5" w:history="1"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an</w:t>
        </w:r>
        <w:r w:rsidR="00B46776">
          <w:rPr>
            <w:rStyle w:val="apple-converted-space"/>
            <w:rFonts w:ascii="Trebuchet MS" w:hAnsi="Trebuchet MS"/>
            <w:color w:val="01549F"/>
            <w:sz w:val="20"/>
            <w:szCs w:val="20"/>
            <w:shd w:val="clear" w:color="auto" w:fill="FFFFFF"/>
          </w:rPr>
          <w:t> 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10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-formyl-tetrahydrofolate +</w:t>
        </w:r>
        <w:r w:rsidR="00B46776">
          <w:rPr>
            <w:rStyle w:val="apple-converted-space"/>
            <w:rFonts w:ascii="Trebuchet MS" w:hAnsi="Trebuchet MS"/>
            <w:color w:val="01549F"/>
            <w:sz w:val="20"/>
            <w:szCs w:val="20"/>
            <w:shd w:val="clear" w:color="auto" w:fill="FFFFFF"/>
          </w:rPr>
          <w:t> 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1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 xml:space="preserve">-(5-phospho-β-D-ribosyl)glycinamide </w:t>
        </w:r>
        <w:r w:rsidR="00B46776">
          <w:rPr>
            <w:rStyle w:val="a5"/>
            <w:rFonts w:ascii="Arial" w:hAnsi="Arial" w:cs="Arial"/>
            <w:color w:val="01549F"/>
            <w:sz w:val="20"/>
            <w:szCs w:val="20"/>
            <w:shd w:val="clear" w:color="auto" w:fill="FFFFFF"/>
          </w:rPr>
          <w:t>↔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 xml:space="preserve"> a tetrahydrofolate +</w:t>
        </w:r>
        <w:r w:rsidR="00B46776">
          <w:rPr>
            <w:rStyle w:val="apple-converted-space"/>
            <w:rFonts w:ascii="Trebuchet MS" w:hAnsi="Trebuchet MS"/>
            <w:color w:val="01549F"/>
            <w:sz w:val="20"/>
            <w:szCs w:val="20"/>
            <w:shd w:val="clear" w:color="auto" w:fill="FFFFFF"/>
          </w:rPr>
          <w:t> 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2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-formyl-</w:t>
        </w:r>
        <w:r w:rsidR="00B46776">
          <w:rPr>
            <w:rStyle w:val="a5"/>
            <w:rFonts w:ascii="Trebuchet MS" w:hAnsi="Trebuchet MS"/>
            <w:i/>
            <w:iCs/>
            <w:color w:val="01549F"/>
            <w:sz w:val="20"/>
            <w:szCs w:val="20"/>
            <w:shd w:val="clear" w:color="auto" w:fill="FFFFFF"/>
          </w:rPr>
          <w:t>N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1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</w:rPr>
          <w:t>-(5-phospho-β-D-ribosyl)glycinamide + H</w:t>
        </w:r>
        <w:r w:rsidR="00B46776">
          <w:rPr>
            <w:rStyle w:val="a5"/>
            <w:rFonts w:ascii="Trebuchet MS" w:hAnsi="Trebuchet MS"/>
            <w:color w:val="01549F"/>
            <w:sz w:val="20"/>
            <w:szCs w:val="20"/>
            <w:shd w:val="clear" w:color="auto" w:fill="FFFFFF"/>
            <w:vertAlign w:val="superscript"/>
          </w:rPr>
          <w:t>+</w:t>
        </w:r>
      </w:hyperlink>
    </w:p>
    <w:p w:rsidR="00837115" w:rsidRDefault="00B46776" w:rsidP="00B46776">
      <w:pPr>
        <w:pStyle w:val="5"/>
      </w:pPr>
      <w:r w:rsidRPr="00B46776">
        <w:t>5-aminoimidazole ribonucleotide biosynthesis II</w:t>
      </w:r>
    </w:p>
    <w:p w:rsidR="00B46776" w:rsidRPr="00B46776" w:rsidRDefault="00B46776" w:rsidP="00B46776">
      <w:r>
        <w:rPr>
          <w:rFonts w:hint="eastAsia"/>
        </w:rPr>
        <w:t>Not present in S.mutans UA159 and S.pneumonia Tigr4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1705"/>
        <w:gridCol w:w="1941"/>
      </w:tblGrid>
      <w:tr w:rsidR="00837115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Default="00837115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837115" w:rsidTr="00540B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r w:rsidRPr="00837115">
              <w:rPr>
                <w:rFonts w:hint="eastAsia"/>
                <w:b w:val="0"/>
                <w:i/>
              </w:rPr>
              <w:t>purF</w:t>
            </w:r>
          </w:p>
        </w:tc>
        <w:tc>
          <w:tcPr>
            <w:tcW w:w="170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4.2.14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540B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D</w:t>
            </w:r>
          </w:p>
        </w:tc>
        <w:tc>
          <w:tcPr>
            <w:tcW w:w="170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4.13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540B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T</w:t>
            </w:r>
          </w:p>
        </w:tc>
        <w:tc>
          <w:tcPr>
            <w:tcW w:w="170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-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B4677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941" w:type="dxa"/>
          </w:tcPr>
          <w:p w:rsidR="00837115" w:rsidRDefault="00B4677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37115" w:rsidTr="00540B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L</w:t>
            </w:r>
          </w:p>
        </w:tc>
        <w:tc>
          <w:tcPr>
            <w:tcW w:w="170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5.3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  <w:tr w:rsidR="00837115" w:rsidTr="00540B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37115" w:rsidRPr="00837115" w:rsidRDefault="0083711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M</w:t>
            </w:r>
          </w:p>
        </w:tc>
        <w:tc>
          <w:tcPr>
            <w:tcW w:w="170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3.1</w:t>
            </w:r>
          </w:p>
        </w:tc>
        <w:tc>
          <w:tcPr>
            <w:tcW w:w="1644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705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  <w:tc>
          <w:tcPr>
            <w:tcW w:w="1941" w:type="dxa"/>
          </w:tcPr>
          <w:p w:rsidR="00837115" w:rsidRDefault="0083711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+</w:t>
            </w:r>
          </w:p>
        </w:tc>
      </w:tr>
    </w:tbl>
    <w:p w:rsidR="00837115" w:rsidRDefault="00837115"/>
    <w:p w:rsidR="00B46776" w:rsidRDefault="00B46776">
      <w:r w:rsidRPr="00B46776">
        <w:t>purT</w:t>
      </w:r>
      <w:r>
        <w:rPr>
          <w:rFonts w:hint="eastAsia"/>
        </w:rPr>
        <w:t xml:space="preserve">, </w:t>
      </w:r>
      <w:r w:rsidRPr="00B46776">
        <w:t>phosphoribosylglycinamide formyltransferase 2</w:t>
      </w:r>
      <w:r>
        <w:rPr>
          <w:rFonts w:hint="eastAsia"/>
        </w:rPr>
        <w:t>.</w:t>
      </w:r>
    </w:p>
    <w:p w:rsidR="00B46776" w:rsidRDefault="00B46776" w:rsidP="00B46776">
      <w:r>
        <w:rPr>
          <w:rFonts w:hint="eastAsia"/>
        </w:rPr>
        <w:t>N1-(5-phospho-</w:t>
      </w:r>
      <w:r>
        <w:rPr>
          <w:rFonts w:hint="eastAsia"/>
        </w:rPr>
        <w:t>β</w:t>
      </w:r>
      <w:r>
        <w:rPr>
          <w:rFonts w:hint="eastAsia"/>
        </w:rPr>
        <w:t xml:space="preserve">-D-ribosyl)glycinamide + formate + ATP </w:t>
      </w:r>
      <w:r>
        <w:rPr>
          <w:rFonts w:hint="eastAsia"/>
        </w:rPr>
        <w:t>→</w:t>
      </w:r>
      <w:r>
        <w:rPr>
          <w:rFonts w:hint="eastAsia"/>
        </w:rPr>
        <w:t xml:space="preserve"> N2-formyl-N1-(5-phospho-</w:t>
      </w:r>
      <w:r>
        <w:rPr>
          <w:rFonts w:hint="eastAsia"/>
        </w:rPr>
        <w:t>β</w:t>
      </w:r>
      <w:r>
        <w:rPr>
          <w:rFonts w:hint="eastAsia"/>
        </w:rPr>
        <w:t xml:space="preserve">-D-ribosyl)glycinamide + ADP + phosphate + H+ </w:t>
      </w:r>
      <w:r>
        <w:t>acetate + ATP ↔ acetyl phosphate + ADP</w:t>
      </w:r>
    </w:p>
    <w:p w:rsidR="00B46776" w:rsidRDefault="00004721">
      <w:r>
        <w:t xml:space="preserve"> </w:t>
      </w:r>
    </w:p>
    <w:p w:rsidR="00B46776" w:rsidRDefault="00B46776"/>
    <w:p w:rsidR="00B46776" w:rsidRDefault="00820A11" w:rsidP="00820A11">
      <w:pPr>
        <w:pStyle w:val="5"/>
      </w:pPr>
      <w:r w:rsidRPr="00820A11">
        <w:t>formate reduction to 5,10-methylenetetrahydrofolate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60"/>
        <w:gridCol w:w="1645"/>
        <w:gridCol w:w="60"/>
        <w:gridCol w:w="1705"/>
        <w:gridCol w:w="176"/>
      </w:tblGrid>
      <w:tr w:rsidR="00820A11" w:rsidTr="00820A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Default="00820A11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820A11" w:rsidRPr="00820A11" w:rsidTr="00820A1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  <w:r w:rsidRPr="00820A11">
              <w:rPr>
                <w:rFonts w:hint="eastAsia"/>
                <w:b w:val="0"/>
                <w:i/>
              </w:rPr>
              <w:t>fthS, fhs</w:t>
            </w:r>
          </w:p>
        </w:tc>
        <w:tc>
          <w:tcPr>
            <w:tcW w:w="1704" w:type="dxa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4.3</w:t>
            </w:r>
          </w:p>
        </w:tc>
        <w:tc>
          <w:tcPr>
            <w:tcW w:w="1704" w:type="dxa"/>
            <w:gridSpan w:val="2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  <w:gridSpan w:val="2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73</w:t>
            </w:r>
          </w:p>
        </w:tc>
        <w:tc>
          <w:tcPr>
            <w:tcW w:w="1705" w:type="dxa"/>
          </w:tcPr>
          <w:p w:rsidR="00820A11" w:rsidRP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229</w:t>
            </w:r>
          </w:p>
        </w:tc>
      </w:tr>
      <w:tr w:rsidR="00820A11" w:rsidTr="00820A11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  <w:r w:rsidRPr="00820A11">
              <w:rPr>
                <w:rFonts w:hint="eastAsia"/>
                <w:b w:val="0"/>
                <w:i/>
              </w:rPr>
              <w:t>folD</w:t>
            </w:r>
          </w:p>
        </w:tc>
        <w:tc>
          <w:tcPr>
            <w:tcW w:w="1704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5.4.9</w:t>
            </w:r>
          </w:p>
        </w:tc>
        <w:tc>
          <w:tcPr>
            <w:tcW w:w="1704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20A11">
              <w:t>b0529</w:t>
            </w:r>
          </w:p>
        </w:tc>
        <w:tc>
          <w:tcPr>
            <w:tcW w:w="1705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</w:tc>
        <w:tc>
          <w:tcPr>
            <w:tcW w:w="1705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825</w:t>
            </w:r>
          </w:p>
        </w:tc>
      </w:tr>
      <w:tr w:rsidR="00820A11" w:rsidTr="00820A1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folD</w:t>
            </w:r>
          </w:p>
        </w:tc>
        <w:tc>
          <w:tcPr>
            <w:tcW w:w="1704" w:type="dxa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5.1.5</w:t>
            </w:r>
          </w:p>
        </w:tc>
        <w:tc>
          <w:tcPr>
            <w:tcW w:w="1704" w:type="dxa"/>
            <w:gridSpan w:val="2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20A11">
              <w:t>b0529</w:t>
            </w:r>
          </w:p>
        </w:tc>
        <w:tc>
          <w:tcPr>
            <w:tcW w:w="1705" w:type="dxa"/>
            <w:gridSpan w:val="2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</w:tc>
        <w:tc>
          <w:tcPr>
            <w:tcW w:w="1705" w:type="dxa"/>
          </w:tcPr>
          <w:p w:rsidR="00820A11" w:rsidRDefault="00820A11" w:rsidP="00820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825</w:t>
            </w:r>
          </w:p>
        </w:tc>
      </w:tr>
      <w:tr w:rsidR="00820A11" w:rsidTr="00820A11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820A11">
            <w:pPr>
              <w:rPr>
                <w:b w:val="0"/>
                <w:i/>
              </w:rPr>
            </w:pPr>
          </w:p>
        </w:tc>
        <w:tc>
          <w:tcPr>
            <w:tcW w:w="1704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  <w:gridSpan w:val="2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</w:tcPr>
          <w:p w:rsidR="00820A11" w:rsidRDefault="00820A11" w:rsidP="00820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20A11" w:rsidRDefault="00820A11" w:rsidP="00820A11"/>
    <w:p w:rsidR="00820A11" w:rsidRDefault="00820A11" w:rsidP="00820A11">
      <w:pPr>
        <w:pStyle w:val="5"/>
      </w:pPr>
      <w:r w:rsidRPr="00820A11">
        <w:lastRenderedPageBreak/>
        <w:t>glycine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60"/>
        <w:gridCol w:w="1645"/>
        <w:gridCol w:w="60"/>
        <w:gridCol w:w="1705"/>
        <w:gridCol w:w="176"/>
      </w:tblGrid>
      <w:tr w:rsidR="00820A11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Default="00820A11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20A11" w:rsidRDefault="00820A1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820A1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glyA</w:t>
            </w:r>
          </w:p>
        </w:tc>
        <w:tc>
          <w:tcPr>
            <w:tcW w:w="1704" w:type="dxa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</w:t>
            </w:r>
          </w:p>
        </w:tc>
        <w:tc>
          <w:tcPr>
            <w:tcW w:w="1704" w:type="dxa"/>
            <w:gridSpan w:val="2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2</w:t>
            </w:r>
            <w:r>
              <w:rPr>
                <w:rFonts w:hint="eastAsia"/>
              </w:rPr>
              <w:t>551</w:t>
            </w:r>
          </w:p>
        </w:tc>
        <w:tc>
          <w:tcPr>
            <w:tcW w:w="1705" w:type="dxa"/>
            <w:gridSpan w:val="2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82</w:t>
            </w:r>
          </w:p>
        </w:tc>
        <w:tc>
          <w:tcPr>
            <w:tcW w:w="1705" w:type="dxa"/>
          </w:tcPr>
          <w:p w:rsidR="00820A11" w:rsidRPr="00820A11" w:rsidRDefault="00820A1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24</w:t>
            </w:r>
          </w:p>
        </w:tc>
      </w:tr>
      <w:tr w:rsidR="00820A1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0A11" w:rsidRPr="00820A11" w:rsidRDefault="00820A11" w:rsidP="00540B5D">
            <w:pPr>
              <w:rPr>
                <w:b w:val="0"/>
                <w:i/>
              </w:rPr>
            </w:pPr>
          </w:p>
        </w:tc>
        <w:tc>
          <w:tcPr>
            <w:tcW w:w="1704" w:type="dxa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2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  <w:gridSpan w:val="2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5" w:type="dxa"/>
          </w:tcPr>
          <w:p w:rsidR="00820A11" w:rsidRDefault="00820A1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20A11" w:rsidRDefault="00820A11" w:rsidP="00820A11"/>
    <w:p w:rsidR="00873DDE" w:rsidRDefault="00873DDE" w:rsidP="00873DDE">
      <w:pPr>
        <w:pStyle w:val="5"/>
      </w:pPr>
      <w:r w:rsidRPr="00873DDE">
        <w:t>superpathway of L-serine and glycine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94"/>
        <w:gridCol w:w="1697"/>
        <w:gridCol w:w="1638"/>
        <w:gridCol w:w="60"/>
        <w:gridCol w:w="1641"/>
        <w:gridCol w:w="60"/>
        <w:gridCol w:w="1734"/>
        <w:gridCol w:w="174"/>
      </w:tblGrid>
      <w:tr w:rsidR="00873DDE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Default="00873DDE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73DDE" w:rsidRDefault="00873DDE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873DDE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Pr="00820A11" w:rsidRDefault="00873DDE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glyA</w:t>
            </w:r>
          </w:p>
        </w:tc>
        <w:tc>
          <w:tcPr>
            <w:tcW w:w="1704" w:type="dxa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</w:t>
            </w:r>
          </w:p>
        </w:tc>
        <w:tc>
          <w:tcPr>
            <w:tcW w:w="1704" w:type="dxa"/>
            <w:gridSpan w:val="2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2</w:t>
            </w:r>
            <w:r>
              <w:rPr>
                <w:rFonts w:hint="eastAsia"/>
              </w:rPr>
              <w:t>551</w:t>
            </w:r>
          </w:p>
        </w:tc>
        <w:tc>
          <w:tcPr>
            <w:tcW w:w="1705" w:type="dxa"/>
            <w:gridSpan w:val="2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82</w:t>
            </w:r>
          </w:p>
        </w:tc>
        <w:tc>
          <w:tcPr>
            <w:tcW w:w="1705" w:type="dxa"/>
          </w:tcPr>
          <w:p w:rsidR="00873DDE" w:rsidRPr="00820A11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24</w:t>
            </w:r>
          </w:p>
        </w:tc>
      </w:tr>
      <w:tr w:rsidR="00873DDE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Pr="00820A11" w:rsidRDefault="00873DDE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serA</w:t>
            </w:r>
          </w:p>
        </w:tc>
        <w:tc>
          <w:tcPr>
            <w:tcW w:w="1704" w:type="dxa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.1.95</w:t>
            </w:r>
          </w:p>
        </w:tc>
        <w:tc>
          <w:tcPr>
            <w:tcW w:w="1704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b2913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53</w:t>
            </w:r>
          </w:p>
        </w:tc>
        <w:tc>
          <w:tcPr>
            <w:tcW w:w="1705" w:type="dxa"/>
          </w:tcPr>
          <w:p w:rsidR="00873DDE" w:rsidRDefault="00C478B2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73DDE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Default="00873DDE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serB</w:t>
            </w:r>
          </w:p>
        </w:tc>
        <w:tc>
          <w:tcPr>
            <w:tcW w:w="1704" w:type="dxa"/>
          </w:tcPr>
          <w:p w:rsidR="00873DDE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1.3.3</w:t>
            </w:r>
          </w:p>
        </w:tc>
        <w:tc>
          <w:tcPr>
            <w:tcW w:w="1704" w:type="dxa"/>
            <w:gridSpan w:val="2"/>
          </w:tcPr>
          <w:p w:rsidR="00873DDE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b4388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269</w:t>
            </w:r>
          </w:p>
        </w:tc>
        <w:tc>
          <w:tcPr>
            <w:tcW w:w="1705" w:type="dxa"/>
          </w:tcPr>
          <w:p w:rsidR="00C478B2" w:rsidRDefault="00C478B2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78B2">
              <w:t>WP_001808482.1</w:t>
            </w:r>
          </w:p>
        </w:tc>
      </w:tr>
      <w:tr w:rsidR="00873DDE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73DDE" w:rsidRDefault="00873DDE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serC</w:t>
            </w:r>
          </w:p>
        </w:tc>
        <w:tc>
          <w:tcPr>
            <w:tcW w:w="1704" w:type="dxa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6.1.52</w:t>
            </w:r>
          </w:p>
        </w:tc>
        <w:tc>
          <w:tcPr>
            <w:tcW w:w="1704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b0907</w:t>
            </w:r>
          </w:p>
        </w:tc>
        <w:tc>
          <w:tcPr>
            <w:tcW w:w="1705" w:type="dxa"/>
            <w:gridSpan w:val="2"/>
          </w:tcPr>
          <w:p w:rsidR="00873DDE" w:rsidRDefault="00873DDE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56</w:t>
            </w:r>
          </w:p>
        </w:tc>
        <w:tc>
          <w:tcPr>
            <w:tcW w:w="1705" w:type="dxa"/>
          </w:tcPr>
          <w:p w:rsidR="00873DDE" w:rsidRDefault="00C478B2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</w:tbl>
    <w:p w:rsidR="00873DDE" w:rsidRDefault="00873DDE" w:rsidP="00873DDE"/>
    <w:p w:rsidR="00820A11" w:rsidRDefault="00820A11" w:rsidP="00820A11"/>
    <w:p w:rsidR="00565735" w:rsidRDefault="00565735" w:rsidP="00820A11"/>
    <w:p w:rsidR="00565735" w:rsidRDefault="00565735" w:rsidP="00565735">
      <w:pPr>
        <w:pStyle w:val="5"/>
      </w:pPr>
      <w:r w:rsidRPr="00565735">
        <w:t>inosine-5'-phosphate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95"/>
        <w:gridCol w:w="1697"/>
        <w:gridCol w:w="1637"/>
        <w:gridCol w:w="60"/>
        <w:gridCol w:w="1642"/>
        <w:gridCol w:w="59"/>
        <w:gridCol w:w="1734"/>
        <w:gridCol w:w="174"/>
      </w:tblGrid>
      <w:tr w:rsidR="00565735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565735" w:rsidRDefault="00565735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565735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Pr="00820A11" w:rsidRDefault="0056573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K</w:t>
            </w:r>
          </w:p>
        </w:tc>
        <w:tc>
          <w:tcPr>
            <w:tcW w:w="1704" w:type="dxa"/>
          </w:tcPr>
          <w:p w:rsidR="00565735" w:rsidRPr="00820A11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4.18</w:t>
            </w:r>
          </w:p>
        </w:tc>
        <w:tc>
          <w:tcPr>
            <w:tcW w:w="1704" w:type="dxa"/>
            <w:gridSpan w:val="2"/>
          </w:tcPr>
          <w:p w:rsidR="00565735" w:rsidRPr="00820A11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2</w:t>
            </w:r>
          </w:p>
        </w:tc>
        <w:tc>
          <w:tcPr>
            <w:tcW w:w="1705" w:type="dxa"/>
            <w:gridSpan w:val="2"/>
          </w:tcPr>
          <w:p w:rsidR="00565735" w:rsidRDefault="00565735" w:rsidP="00565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P_720534.1</w:t>
            </w:r>
            <w:r>
              <w:tab/>
            </w:r>
          </w:p>
          <w:p w:rsidR="00565735" w:rsidRPr="00820A11" w:rsidRDefault="00565735" w:rsidP="005657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5" w:type="dxa"/>
          </w:tcPr>
          <w:p w:rsidR="00565735" w:rsidRPr="00820A11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P_000099054.1</w:t>
            </w:r>
          </w:p>
        </w:tc>
      </w:tr>
      <w:tr w:rsidR="00565735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Pr="00820A11" w:rsidRDefault="0056573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E</w:t>
            </w:r>
          </w:p>
        </w:tc>
        <w:tc>
          <w:tcPr>
            <w:tcW w:w="1704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.4.99.18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3</w:t>
            </w:r>
          </w:p>
        </w:tc>
        <w:tc>
          <w:tcPr>
            <w:tcW w:w="1705" w:type="dxa"/>
            <w:gridSpan w:val="2"/>
          </w:tcPr>
          <w:p w:rsidR="00565735" w:rsidRDefault="00565735" w:rsidP="00565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P_720533.1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P_000805601.1</w:t>
            </w:r>
          </w:p>
        </w:tc>
      </w:tr>
      <w:tr w:rsidR="00565735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C</w:t>
            </w:r>
          </w:p>
        </w:tc>
        <w:tc>
          <w:tcPr>
            <w:tcW w:w="1704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2.6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476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29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044</w:t>
            </w:r>
          </w:p>
        </w:tc>
      </w:tr>
      <w:tr w:rsidR="00565735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B</w:t>
            </w:r>
          </w:p>
        </w:tc>
        <w:tc>
          <w:tcPr>
            <w:tcW w:w="1704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.3.2.2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131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59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056</w:t>
            </w:r>
          </w:p>
        </w:tc>
      </w:tr>
      <w:tr w:rsidR="00565735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565735" w:rsidRDefault="00565735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urH</w:t>
            </w:r>
          </w:p>
        </w:tc>
        <w:tc>
          <w:tcPr>
            <w:tcW w:w="1704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3; 3.5.4.10</w:t>
            </w:r>
          </w:p>
        </w:tc>
        <w:tc>
          <w:tcPr>
            <w:tcW w:w="1704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06</w:t>
            </w:r>
          </w:p>
        </w:tc>
        <w:tc>
          <w:tcPr>
            <w:tcW w:w="1705" w:type="dxa"/>
            <w:gridSpan w:val="2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37</w:t>
            </w:r>
          </w:p>
        </w:tc>
        <w:tc>
          <w:tcPr>
            <w:tcW w:w="1705" w:type="dxa"/>
          </w:tcPr>
          <w:p w:rsidR="00565735" w:rsidRDefault="00565735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050</w:t>
            </w:r>
          </w:p>
        </w:tc>
      </w:tr>
    </w:tbl>
    <w:p w:rsidR="00565735" w:rsidRDefault="00565735" w:rsidP="00565735"/>
    <w:p w:rsidR="00565735" w:rsidRDefault="00565735" w:rsidP="00565735"/>
    <w:p w:rsidR="00827971" w:rsidRDefault="00827971" w:rsidP="00827971">
      <w:pPr>
        <w:pStyle w:val="5"/>
      </w:pPr>
      <w:r w:rsidRPr="00827971">
        <w:t>L-homoserine and L-methionine biosynthesis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704"/>
        <w:gridCol w:w="1704"/>
        <w:gridCol w:w="1644"/>
        <w:gridCol w:w="60"/>
        <w:gridCol w:w="1645"/>
        <w:gridCol w:w="60"/>
        <w:gridCol w:w="1705"/>
        <w:gridCol w:w="176"/>
      </w:tblGrid>
      <w:tr w:rsidR="00827971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2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3"/>
          </w:tcPr>
          <w:p w:rsidR="00827971" w:rsidRDefault="00827971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82797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Pr="00820A11" w:rsidRDefault="0082797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L</w:t>
            </w:r>
          </w:p>
        </w:tc>
        <w:tc>
          <w:tcPr>
            <w:tcW w:w="1704" w:type="dxa"/>
          </w:tcPr>
          <w:p w:rsidR="00827971" w:rsidRPr="00820A11" w:rsidRDefault="00827971" w:rsidP="00B91C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2.7.2.4; </w:t>
            </w:r>
          </w:p>
        </w:tc>
        <w:tc>
          <w:tcPr>
            <w:tcW w:w="1704" w:type="dxa"/>
            <w:gridSpan w:val="2"/>
          </w:tcPr>
          <w:p w:rsidR="00827971" w:rsidRPr="00820A1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40</w:t>
            </w:r>
          </w:p>
        </w:tc>
        <w:tc>
          <w:tcPr>
            <w:tcW w:w="1705" w:type="dxa"/>
            <w:gridSpan w:val="2"/>
          </w:tcPr>
          <w:p w:rsidR="00827971" w:rsidRPr="00820A1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748</w:t>
            </w:r>
          </w:p>
        </w:tc>
        <w:tc>
          <w:tcPr>
            <w:tcW w:w="1705" w:type="dxa"/>
          </w:tcPr>
          <w:p w:rsidR="00827971" w:rsidRPr="00820A1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413</w:t>
            </w:r>
          </w:p>
        </w:tc>
      </w:tr>
      <w:tr w:rsidR="00B91C6B" w:rsidRPr="00820A1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L</w:t>
            </w:r>
          </w:p>
        </w:tc>
        <w:tc>
          <w:tcPr>
            <w:tcW w:w="1704" w:type="dxa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.1.3;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40</w:t>
            </w:r>
          </w:p>
        </w:tc>
        <w:tc>
          <w:tcPr>
            <w:tcW w:w="1705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65</w:t>
            </w:r>
          </w:p>
        </w:tc>
        <w:tc>
          <w:tcPr>
            <w:tcW w:w="1705" w:type="dxa"/>
          </w:tcPr>
          <w:p w:rsidR="00B91C6B" w:rsidRPr="00820A1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1361</w:t>
            </w:r>
          </w:p>
        </w:tc>
      </w:tr>
      <w:tr w:rsidR="00B91C6B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Pr="00820A11" w:rsidRDefault="0082797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asd</w:t>
            </w:r>
          </w:p>
        </w:tc>
        <w:tc>
          <w:tcPr>
            <w:tcW w:w="1704" w:type="dxa"/>
          </w:tcPr>
          <w:p w:rsidR="00827971" w:rsidRDefault="0082797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2.1.11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433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89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13</w:t>
            </w:r>
          </w:p>
        </w:tc>
      </w:tr>
      <w:tr w:rsidR="0082797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B</w:t>
            </w:r>
          </w:p>
        </w:tc>
        <w:tc>
          <w:tcPr>
            <w:tcW w:w="1704" w:type="dxa"/>
          </w:tcPr>
          <w:p w:rsidR="00827971" w:rsidRDefault="0082797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5.1.48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39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75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1525</w:t>
            </w:r>
          </w:p>
        </w:tc>
      </w:tr>
      <w:tr w:rsidR="0082797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A</w:t>
            </w:r>
          </w:p>
        </w:tc>
        <w:tc>
          <w:tcPr>
            <w:tcW w:w="1704" w:type="dxa"/>
          </w:tcPr>
          <w:p w:rsidR="00827971" w:rsidRDefault="0082797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3.1.46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3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466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576</w:t>
            </w:r>
          </w:p>
        </w:tc>
      </w:tr>
      <w:tr w:rsidR="0082797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827971" w:rsidRDefault="0082797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C</w:t>
            </w:r>
          </w:p>
        </w:tc>
        <w:tc>
          <w:tcPr>
            <w:tcW w:w="1704" w:type="dxa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.4.1.8</w:t>
            </w:r>
          </w:p>
        </w:tc>
        <w:tc>
          <w:tcPr>
            <w:tcW w:w="1704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008</w:t>
            </w:r>
          </w:p>
        </w:tc>
        <w:tc>
          <w:tcPr>
            <w:tcW w:w="1705" w:type="dxa"/>
            <w:gridSpan w:val="2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827971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B91C6B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alY</w:t>
            </w:r>
          </w:p>
        </w:tc>
        <w:tc>
          <w:tcPr>
            <w:tcW w:w="1704" w:type="dxa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.4.1.8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622</w:t>
            </w:r>
          </w:p>
        </w:tc>
        <w:tc>
          <w:tcPr>
            <w:tcW w:w="1705" w:type="dxa"/>
            <w:gridSpan w:val="2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B91C6B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lastRenderedPageBreak/>
              <w:t>metE(metH)</w:t>
            </w:r>
          </w:p>
        </w:tc>
        <w:tc>
          <w:tcPr>
            <w:tcW w:w="1704" w:type="dxa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14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829(</w:t>
            </w:r>
            <w:r>
              <w:t>B</w:t>
            </w:r>
            <w:r>
              <w:rPr>
                <w:rFonts w:hint="eastAsia"/>
              </w:rPr>
              <w:t>4019)</w:t>
            </w:r>
          </w:p>
        </w:tc>
        <w:tc>
          <w:tcPr>
            <w:tcW w:w="1705" w:type="dxa"/>
            <w:gridSpan w:val="2"/>
          </w:tcPr>
          <w:p w:rsidR="00B91C6B" w:rsidRDefault="00B91C6B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873</w:t>
            </w:r>
          </w:p>
        </w:tc>
        <w:tc>
          <w:tcPr>
            <w:tcW w:w="1705" w:type="dxa"/>
          </w:tcPr>
          <w:p w:rsidR="00B91C6B" w:rsidRDefault="00364F88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  <w:tr w:rsidR="00B91C6B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</w:tcPr>
          <w:p w:rsidR="00B91C6B" w:rsidRDefault="00B91C6B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H</w:t>
            </w:r>
          </w:p>
        </w:tc>
        <w:tc>
          <w:tcPr>
            <w:tcW w:w="1704" w:type="dxa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13</w:t>
            </w:r>
          </w:p>
        </w:tc>
        <w:tc>
          <w:tcPr>
            <w:tcW w:w="1704" w:type="dxa"/>
            <w:gridSpan w:val="2"/>
          </w:tcPr>
          <w:p w:rsidR="00B91C6B" w:rsidRDefault="00B91C6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9</w:t>
            </w:r>
          </w:p>
        </w:tc>
        <w:tc>
          <w:tcPr>
            <w:tcW w:w="1705" w:type="dxa"/>
            <w:gridSpan w:val="2"/>
          </w:tcPr>
          <w:p w:rsidR="00B91C6B" w:rsidRDefault="00DD24BB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873</w:t>
            </w:r>
          </w:p>
        </w:tc>
        <w:tc>
          <w:tcPr>
            <w:tcW w:w="1705" w:type="dxa"/>
          </w:tcPr>
          <w:p w:rsidR="00B91C6B" w:rsidRDefault="00364F88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</w:tbl>
    <w:p w:rsidR="00827971" w:rsidRDefault="00827971" w:rsidP="00827971"/>
    <w:p w:rsidR="003F0386" w:rsidRDefault="003F0386" w:rsidP="00827971"/>
    <w:p w:rsidR="003F0386" w:rsidRDefault="003F0386" w:rsidP="003F0386">
      <w:pPr>
        <w:pStyle w:val="5"/>
      </w:pPr>
      <w:r w:rsidRPr="003F0386">
        <w:t>N10-formyl-tetrahydrofolate biosynthesis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2"/>
        <w:gridCol w:w="10"/>
        <w:gridCol w:w="1678"/>
        <w:gridCol w:w="17"/>
        <w:gridCol w:w="1639"/>
        <w:gridCol w:w="37"/>
        <w:gridCol w:w="23"/>
        <w:gridCol w:w="1644"/>
        <w:gridCol w:w="33"/>
        <w:gridCol w:w="27"/>
        <w:gridCol w:w="1734"/>
        <w:gridCol w:w="174"/>
      </w:tblGrid>
      <w:tr w:rsidR="006310CA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r>
              <w:rPr>
                <w:rFonts w:hint="eastAsia"/>
              </w:rPr>
              <w:t>Gene name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44" w:type="dxa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5" w:type="dxa"/>
            <w:gridSpan w:val="3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41" w:type="dxa"/>
            <w:gridSpan w:val="4"/>
          </w:tcPr>
          <w:p w:rsidR="003F0386" w:rsidRDefault="003F0386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H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13</w:t>
            </w:r>
          </w:p>
        </w:tc>
        <w:tc>
          <w:tcPr>
            <w:tcW w:w="1704" w:type="dxa"/>
            <w:gridSpan w:val="3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9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8443</w:t>
            </w:r>
          </w:p>
        </w:tc>
        <w:tc>
          <w:tcPr>
            <w:tcW w:w="1705" w:type="dxa"/>
            <w:gridSpan w:val="3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52</w:t>
            </w:r>
          </w:p>
        </w:tc>
        <w:tc>
          <w:tcPr>
            <w:tcW w:w="1705" w:type="dxa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  <w:tr w:rsidR="006310CA" w:rsidRPr="00820A11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Pr="00820A11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folM</w:t>
            </w:r>
          </w:p>
        </w:tc>
        <w:tc>
          <w:tcPr>
            <w:tcW w:w="1704" w:type="dxa"/>
            <w:gridSpan w:val="2"/>
          </w:tcPr>
          <w:p w:rsidR="003F0386" w:rsidRPr="00820A11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5.1.3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616</w:t>
            </w:r>
          </w:p>
          <w:p w:rsidR="006771FF" w:rsidRPr="00820A11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6123</w:t>
            </w:r>
          </w:p>
        </w:tc>
        <w:tc>
          <w:tcPr>
            <w:tcW w:w="1705" w:type="dxa"/>
            <w:gridSpan w:val="3"/>
          </w:tcPr>
          <w:p w:rsidR="003F0386" w:rsidRPr="00820A11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47(</w:t>
            </w:r>
            <w:r w:rsidRPr="006771FF">
              <w:rPr>
                <w:rFonts w:hint="eastAsia"/>
                <w:i/>
              </w:rPr>
              <w:t>drfA</w:t>
            </w:r>
            <w:r>
              <w:rPr>
                <w:rFonts w:hint="eastAsia"/>
              </w:rPr>
              <w:t>)</w:t>
            </w:r>
          </w:p>
        </w:tc>
        <w:tc>
          <w:tcPr>
            <w:tcW w:w="1705" w:type="dxa"/>
          </w:tcPr>
          <w:p w:rsidR="003F0386" w:rsidRPr="00820A11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1571</w:t>
            </w:r>
          </w:p>
        </w:tc>
      </w:tr>
      <w:tr w:rsidR="006310CA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folA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5.1.3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048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4590</w:t>
            </w:r>
          </w:p>
        </w:tc>
        <w:tc>
          <w:tcPr>
            <w:tcW w:w="1705" w:type="dxa"/>
            <w:gridSpan w:val="3"/>
          </w:tcPr>
          <w:p w:rsidR="003F0386" w:rsidRDefault="006310CA" w:rsidP="006310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NP_721345.1</w:t>
            </w:r>
            <w:r w:rsidRPr="006310CA">
              <w:tab/>
            </w:r>
          </w:p>
        </w:tc>
        <w:tc>
          <w:tcPr>
            <w:tcW w:w="1705" w:type="dxa"/>
          </w:tcPr>
          <w:p w:rsidR="003F0386" w:rsidRPr="00820A11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WP_000162484.1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Pr="00820A11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thyA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0669</w:t>
            </w:r>
          </w:p>
        </w:tc>
      </w:tr>
      <w:tr w:rsidR="006310CA" w:rsidRPr="00820A11" w:rsidTr="003F038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dxa"/>
          </w:tcPr>
          <w:p w:rsidR="003F0386" w:rsidRPr="00820A11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glyA</w:t>
            </w:r>
          </w:p>
        </w:tc>
        <w:tc>
          <w:tcPr>
            <w:tcW w:w="1697" w:type="dxa"/>
            <w:gridSpan w:val="2"/>
          </w:tcPr>
          <w:p w:rsidR="003F0386" w:rsidRPr="00820A11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</w:t>
            </w:r>
          </w:p>
        </w:tc>
        <w:tc>
          <w:tcPr>
            <w:tcW w:w="1698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B</w:t>
            </w:r>
            <w:r w:rsidR="003F0386">
              <w:t>2</w:t>
            </w:r>
            <w:r w:rsidR="003F0386">
              <w:rPr>
                <w:rFonts w:hint="eastAsia"/>
              </w:rPr>
              <w:t>551</w:t>
            </w:r>
          </w:p>
          <w:p w:rsidR="006771FF" w:rsidRPr="00820A11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046</w:t>
            </w:r>
          </w:p>
        </w:tc>
        <w:tc>
          <w:tcPr>
            <w:tcW w:w="1701" w:type="dxa"/>
            <w:gridSpan w:val="3"/>
          </w:tcPr>
          <w:p w:rsidR="003F0386" w:rsidRPr="00820A11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082</w:t>
            </w:r>
          </w:p>
        </w:tc>
        <w:tc>
          <w:tcPr>
            <w:tcW w:w="1734" w:type="dxa"/>
            <w:gridSpan w:val="2"/>
          </w:tcPr>
          <w:p w:rsidR="003F0386" w:rsidRPr="00820A11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1024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lpd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16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4658</w:t>
            </w:r>
          </w:p>
        </w:tc>
        <w:tc>
          <w:tcPr>
            <w:tcW w:w="1705" w:type="dxa"/>
            <w:gridSpan w:val="3"/>
          </w:tcPr>
          <w:p w:rsidR="003F0386" w:rsidRDefault="006310CA" w:rsidP="006310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P_720603.1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WP_001162908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gcvP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03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79</w:t>
            </w:r>
          </w:p>
        </w:tc>
        <w:tc>
          <w:tcPr>
            <w:tcW w:w="1705" w:type="dxa"/>
            <w:gridSpan w:val="3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gcvH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04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7380</w:t>
            </w:r>
          </w:p>
        </w:tc>
        <w:tc>
          <w:tcPr>
            <w:tcW w:w="1705" w:type="dxa"/>
            <w:gridSpan w:val="3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gcvT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05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81</w:t>
            </w:r>
          </w:p>
        </w:tc>
        <w:tc>
          <w:tcPr>
            <w:tcW w:w="1705" w:type="dxa"/>
            <w:gridSpan w:val="3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F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5.1.20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41</w:t>
            </w:r>
          </w:p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8376</w:t>
            </w:r>
          </w:p>
        </w:tc>
        <w:tc>
          <w:tcPr>
            <w:tcW w:w="1705" w:type="dxa"/>
            <w:gridSpan w:val="3"/>
          </w:tcPr>
          <w:p w:rsidR="006310CA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6310CA">
              <w:rPr>
                <w:rFonts w:hint="eastAsia"/>
                <w:color w:val="FF0000"/>
              </w:rPr>
              <w:t>SMU_874</w:t>
            </w:r>
          </w:p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  <w:color w:val="FF0000"/>
              </w:rPr>
              <w:t>(not ortholog)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WP_000089968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folD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5.1.5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9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P_415062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NP_721007.1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WP_000192090.1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folD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5.4.9</w:t>
            </w:r>
          </w:p>
        </w:tc>
        <w:tc>
          <w:tcPr>
            <w:tcW w:w="1704" w:type="dxa"/>
            <w:gridSpan w:val="3"/>
          </w:tcPr>
          <w:p w:rsidR="006771FF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529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572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WP_000192090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3F0386" w:rsidRDefault="003F0386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fau</w:t>
            </w:r>
          </w:p>
        </w:tc>
        <w:tc>
          <w:tcPr>
            <w:tcW w:w="1704" w:type="dxa"/>
            <w:gridSpan w:val="2"/>
          </w:tcPr>
          <w:p w:rsidR="003F0386" w:rsidRDefault="003F038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3.2</w:t>
            </w:r>
          </w:p>
        </w:tc>
        <w:tc>
          <w:tcPr>
            <w:tcW w:w="1704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912</w:t>
            </w:r>
          </w:p>
          <w:p w:rsidR="006771FF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87</w:t>
            </w:r>
          </w:p>
        </w:tc>
        <w:tc>
          <w:tcPr>
            <w:tcW w:w="1705" w:type="dxa"/>
            <w:gridSpan w:val="3"/>
          </w:tcPr>
          <w:p w:rsidR="003F0386" w:rsidRDefault="006771FF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320</w:t>
            </w:r>
          </w:p>
        </w:tc>
        <w:tc>
          <w:tcPr>
            <w:tcW w:w="1705" w:type="dxa"/>
          </w:tcPr>
          <w:p w:rsidR="003F0386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WP_000834312.1</w:t>
            </w:r>
          </w:p>
        </w:tc>
      </w:tr>
      <w:tr w:rsidR="006310CA" w:rsidTr="00540B5D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6310CA" w:rsidRDefault="006310CA" w:rsidP="00540B5D">
            <w:pPr>
              <w:rPr>
                <w:b w:val="0"/>
                <w:i/>
              </w:rPr>
            </w:pPr>
          </w:p>
        </w:tc>
        <w:tc>
          <w:tcPr>
            <w:tcW w:w="1704" w:type="dxa"/>
            <w:gridSpan w:val="2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2.12</w:t>
            </w:r>
          </w:p>
        </w:tc>
        <w:tc>
          <w:tcPr>
            <w:tcW w:w="1704" w:type="dxa"/>
            <w:gridSpan w:val="3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  <w:gridSpan w:val="3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197</w:t>
            </w:r>
          </w:p>
          <w:p w:rsidR="006310CA" w:rsidRDefault="006310CA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10CA">
              <w:t>NP_344737.1</w:t>
            </w:r>
          </w:p>
        </w:tc>
      </w:tr>
      <w:tr w:rsidR="006310CA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4" w:type="dxa"/>
            <w:gridSpan w:val="2"/>
          </w:tcPr>
          <w:p w:rsidR="006310CA" w:rsidRDefault="006310CA" w:rsidP="00540B5D">
            <w:pPr>
              <w:rPr>
                <w:b w:val="0"/>
                <w:i/>
              </w:rPr>
            </w:pPr>
          </w:p>
        </w:tc>
        <w:tc>
          <w:tcPr>
            <w:tcW w:w="1704" w:type="dxa"/>
            <w:gridSpan w:val="2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6.3.2.12</w:t>
            </w:r>
          </w:p>
        </w:tc>
        <w:tc>
          <w:tcPr>
            <w:tcW w:w="1704" w:type="dxa"/>
            <w:gridSpan w:val="3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  <w:gridSpan w:val="3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5" w:type="dxa"/>
          </w:tcPr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290</w:t>
            </w:r>
          </w:p>
          <w:p w:rsidR="006310CA" w:rsidRDefault="006310CA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310CA">
              <w:t>NP_344828.1</w:t>
            </w:r>
          </w:p>
        </w:tc>
      </w:tr>
    </w:tbl>
    <w:p w:rsidR="003F0386" w:rsidRDefault="003F0386" w:rsidP="003F0386"/>
    <w:p w:rsidR="00CB6470" w:rsidRDefault="00CB6470" w:rsidP="003F0386"/>
    <w:p w:rsidR="00CB6470" w:rsidRDefault="00CB6470" w:rsidP="00CB6470">
      <w:pPr>
        <w:pStyle w:val="5"/>
      </w:pPr>
      <w:r w:rsidRPr="00CB6470">
        <w:lastRenderedPageBreak/>
        <w:t>pantothenate and coenzyme A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CB6470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CB6470" w:rsidRDefault="00CB6470" w:rsidP="00540B5D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CB6470" w:rsidRDefault="00CB6470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8D1C8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Default="008D1C8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anB</w:t>
            </w:r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2.11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34</w:t>
            </w:r>
          </w:p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4676</w:t>
            </w:r>
          </w:p>
        </w:tc>
        <w:tc>
          <w:tcPr>
            <w:tcW w:w="1702" w:type="dxa"/>
            <w:gridSpan w:val="3"/>
          </w:tcPr>
          <w:p w:rsidR="008D1C8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8D1C8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D1C81" w:rsidRPr="00820A1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Pr="00820A11" w:rsidRDefault="008D1C8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ilvC</w:t>
            </w:r>
          </w:p>
        </w:tc>
        <w:tc>
          <w:tcPr>
            <w:tcW w:w="1696" w:type="dxa"/>
            <w:gridSpan w:val="2"/>
          </w:tcPr>
          <w:p w:rsidR="008D1C81" w:rsidRPr="00820A1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.1.169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774</w:t>
            </w:r>
          </w:p>
          <w:p w:rsidR="008D1C81" w:rsidRPr="00820A1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8222</w:t>
            </w:r>
          </w:p>
        </w:tc>
        <w:tc>
          <w:tcPr>
            <w:tcW w:w="1702" w:type="dxa"/>
            <w:gridSpan w:val="3"/>
          </w:tcPr>
          <w:p w:rsidR="008D1C81" w:rsidRPr="00820A1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BF6">
              <w:t>NP_720698.1</w:t>
            </w:r>
          </w:p>
        </w:tc>
        <w:tc>
          <w:tcPr>
            <w:tcW w:w="1734" w:type="dxa"/>
          </w:tcPr>
          <w:p w:rsidR="008D1C81" w:rsidRPr="00820A1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5BF6">
              <w:t>WP_000218054.1</w:t>
            </w:r>
          </w:p>
        </w:tc>
      </w:tr>
      <w:tr w:rsidR="008D1C8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Default="008D1C8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anE</w:t>
            </w:r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.1.169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425</w:t>
            </w:r>
          </w:p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4959</w:t>
            </w:r>
          </w:p>
        </w:tc>
        <w:tc>
          <w:tcPr>
            <w:tcW w:w="1702" w:type="dxa"/>
            <w:gridSpan w:val="3"/>
          </w:tcPr>
          <w:p w:rsidR="008D1C8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8D1C81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D1C8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Pr="00820A11" w:rsidRDefault="008D1C8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panC</w:t>
            </w:r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2.1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33</w:t>
            </w:r>
          </w:p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4675</w:t>
            </w:r>
          </w:p>
        </w:tc>
        <w:tc>
          <w:tcPr>
            <w:tcW w:w="1702" w:type="dxa"/>
            <w:gridSpan w:val="3"/>
          </w:tcPr>
          <w:p w:rsidR="008D1C8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8D1C81" w:rsidRDefault="00655BF6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8D1C81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8D1C81" w:rsidRPr="00820A11" w:rsidRDefault="008D1C8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coaA</w:t>
            </w:r>
          </w:p>
        </w:tc>
        <w:tc>
          <w:tcPr>
            <w:tcW w:w="1689" w:type="dxa"/>
            <w:gridSpan w:val="2"/>
          </w:tcPr>
          <w:p w:rsidR="008D1C81" w:rsidRPr="00820A1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1.33</w:t>
            </w:r>
          </w:p>
        </w:tc>
        <w:tc>
          <w:tcPr>
            <w:tcW w:w="1693" w:type="dxa"/>
            <w:gridSpan w:val="3"/>
          </w:tcPr>
          <w:p w:rsidR="008D1C81" w:rsidRDefault="008D1C81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974</w:t>
            </w:r>
          </w:p>
          <w:p w:rsidR="00655BF6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BF6">
              <w:t>NP_418405</w:t>
            </w:r>
          </w:p>
        </w:tc>
        <w:tc>
          <w:tcPr>
            <w:tcW w:w="1698" w:type="dxa"/>
            <w:gridSpan w:val="3"/>
          </w:tcPr>
          <w:p w:rsidR="008D1C81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BF6">
              <w:t>NP_721513.1</w:t>
            </w:r>
          </w:p>
        </w:tc>
        <w:tc>
          <w:tcPr>
            <w:tcW w:w="1761" w:type="dxa"/>
            <w:gridSpan w:val="2"/>
          </w:tcPr>
          <w:p w:rsidR="008D1C81" w:rsidRPr="00820A11" w:rsidRDefault="00655BF6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5BF6">
              <w:t>WP_000180487.1</w:t>
            </w:r>
          </w:p>
        </w:tc>
      </w:tr>
      <w:tr w:rsidR="008D1C8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8D1C81" w:rsidRDefault="008D1C81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dfP</w:t>
            </w:r>
          </w:p>
        </w:tc>
        <w:tc>
          <w:tcPr>
            <w:tcW w:w="1696" w:type="dxa"/>
            <w:gridSpan w:val="2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.3.2.5</w:t>
            </w:r>
          </w:p>
        </w:tc>
        <w:tc>
          <w:tcPr>
            <w:tcW w:w="1699" w:type="dxa"/>
            <w:gridSpan w:val="3"/>
          </w:tcPr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39</w:t>
            </w:r>
          </w:p>
          <w:p w:rsidR="008D1C81" w:rsidRDefault="008D1C81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8096</w:t>
            </w:r>
          </w:p>
        </w:tc>
        <w:tc>
          <w:tcPr>
            <w:tcW w:w="1702" w:type="dxa"/>
            <w:gridSpan w:val="3"/>
          </w:tcPr>
          <w:p w:rsidR="008D1C8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721467.1</w:t>
            </w:r>
          </w:p>
        </w:tc>
        <w:tc>
          <w:tcPr>
            <w:tcW w:w="1734" w:type="dxa"/>
          </w:tcPr>
          <w:p w:rsidR="008D1C8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WP_001284128.1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dfp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4.1.1.36</w:t>
            </w:r>
          </w:p>
        </w:tc>
        <w:tc>
          <w:tcPr>
            <w:tcW w:w="1699" w:type="dxa"/>
            <w:gridSpan w:val="3"/>
          </w:tcPr>
          <w:p w:rsidR="00540B5D" w:rsidRDefault="00540B5D" w:rsidP="008D1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39</w:t>
            </w:r>
          </w:p>
          <w:p w:rsidR="00540B5D" w:rsidRDefault="00540B5D" w:rsidP="008D1C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8096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721467.1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WP_001284128.1</w:t>
            </w:r>
          </w:p>
        </w:tc>
      </w:tr>
      <w:tr w:rsidR="00540B5D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coaD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1.3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34</w:t>
            </w:r>
          </w:p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C81">
              <w:t>NP_418091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720955.1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WP_001280753.1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coaE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1.24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0103</w:t>
            </w:r>
          </w:p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C81">
              <w:t>NP_414645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721948.1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WP_000516207.1</w:t>
            </w:r>
          </w:p>
        </w:tc>
      </w:tr>
    </w:tbl>
    <w:p w:rsidR="00CB6470" w:rsidRDefault="00CB6470" w:rsidP="00CB6470"/>
    <w:p w:rsidR="00540B5D" w:rsidRDefault="00540B5D" w:rsidP="00CB6470"/>
    <w:p w:rsidR="00540B5D" w:rsidRDefault="00540B5D" w:rsidP="00540B5D">
      <w:pPr>
        <w:pStyle w:val="5"/>
      </w:pPr>
      <w:r w:rsidRPr="00540B5D">
        <w:t>polymyxin resistance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540B5D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amA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.1.305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5</w:t>
            </w:r>
          </w:p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416758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540B5D" w:rsidRPr="00820A1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amA</w:t>
            </w:r>
          </w:p>
        </w:tc>
        <w:tc>
          <w:tcPr>
            <w:tcW w:w="1696" w:type="dxa"/>
            <w:gridSpan w:val="2"/>
          </w:tcPr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2.13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5</w:t>
            </w:r>
          </w:p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416758</w:t>
            </w:r>
          </w:p>
        </w:tc>
        <w:tc>
          <w:tcPr>
            <w:tcW w:w="1702" w:type="dxa"/>
            <w:gridSpan w:val="3"/>
          </w:tcPr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Pr="00820A11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540B5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amB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6.1.87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3</w:t>
            </w:r>
          </w:p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416756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WP_001134540.1</w:t>
            </w:r>
          </w:p>
        </w:tc>
      </w:tr>
      <w:tr w:rsidR="00540B5D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amC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4.2.53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4</w:t>
            </w:r>
          </w:p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0B5D">
              <w:t>NP_416757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540B5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540B5D" w:rsidRPr="00820A11" w:rsidRDefault="00540B5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amT</w:t>
            </w:r>
          </w:p>
        </w:tc>
        <w:tc>
          <w:tcPr>
            <w:tcW w:w="1689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4.2.43</w:t>
            </w:r>
          </w:p>
        </w:tc>
        <w:tc>
          <w:tcPr>
            <w:tcW w:w="1693" w:type="dxa"/>
            <w:gridSpan w:val="3"/>
          </w:tcPr>
          <w:p w:rsidR="00540B5D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7</w:t>
            </w:r>
          </w:p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0B5D">
              <w:t>NP_416760</w:t>
            </w:r>
          </w:p>
        </w:tc>
        <w:tc>
          <w:tcPr>
            <w:tcW w:w="1698" w:type="dxa"/>
            <w:gridSpan w:val="3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</w:tbl>
    <w:p w:rsidR="00540B5D" w:rsidRDefault="00540B5D" w:rsidP="00540B5D"/>
    <w:p w:rsidR="00540B5D" w:rsidRDefault="00540B5D" w:rsidP="00540B5D"/>
    <w:p w:rsidR="00540B5D" w:rsidRDefault="00540B5D" w:rsidP="00540B5D">
      <w:pPr>
        <w:pStyle w:val="5"/>
      </w:pPr>
      <w:r w:rsidRPr="00540B5D">
        <w:lastRenderedPageBreak/>
        <w:t>pyrimidine deoxyribonucleosides</w:t>
      </w:r>
      <w:r w:rsidRPr="00540B5D">
        <w:rPr>
          <w:rStyle w:val="5Char"/>
        </w:rPr>
        <w:t xml:space="preserve"> </w:t>
      </w:r>
      <w:r w:rsidRPr="00540B5D">
        <w:t>salvage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540B5D" w:rsidTr="00540B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540B5D" w:rsidP="00540B5D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540B5D" w:rsidRDefault="00540B5D" w:rsidP="00540B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540B5D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Default="00B9642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cdd</w:t>
            </w:r>
          </w:p>
        </w:tc>
        <w:tc>
          <w:tcPr>
            <w:tcW w:w="1696" w:type="dxa"/>
            <w:gridSpan w:val="2"/>
          </w:tcPr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5.4.5</w:t>
            </w:r>
          </w:p>
        </w:tc>
        <w:tc>
          <w:tcPr>
            <w:tcW w:w="1699" w:type="dxa"/>
            <w:gridSpan w:val="3"/>
          </w:tcPr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9642D">
              <w:t>NP_416648.1</w:t>
            </w:r>
          </w:p>
        </w:tc>
        <w:tc>
          <w:tcPr>
            <w:tcW w:w="1702" w:type="dxa"/>
            <w:gridSpan w:val="3"/>
          </w:tcPr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1122</w:t>
            </w:r>
          </w:p>
          <w:p w:rsidR="00B9642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9642D">
              <w:t>NP_721509.1</w:t>
            </w:r>
          </w:p>
        </w:tc>
        <w:tc>
          <w:tcPr>
            <w:tcW w:w="1734" w:type="dxa"/>
          </w:tcPr>
          <w:p w:rsidR="00B9642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9642D">
              <w:t>WP_000246086.1</w:t>
            </w:r>
          </w:p>
          <w:p w:rsidR="00540B5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??</w:t>
            </w:r>
          </w:p>
        </w:tc>
      </w:tr>
      <w:tr w:rsidR="00540B5D" w:rsidRPr="00820A11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B9642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kitH</w:t>
            </w:r>
          </w:p>
        </w:tc>
        <w:tc>
          <w:tcPr>
            <w:tcW w:w="1696" w:type="dxa"/>
            <w:gridSpan w:val="2"/>
          </w:tcPr>
          <w:p w:rsidR="00540B5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1.21; 2.7.1.145</w:t>
            </w:r>
          </w:p>
        </w:tc>
        <w:tc>
          <w:tcPr>
            <w:tcW w:w="1699" w:type="dxa"/>
            <w:gridSpan w:val="3"/>
          </w:tcPr>
          <w:p w:rsidR="00540B5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642D">
              <w:t>NP_415754.1</w:t>
            </w:r>
          </w:p>
        </w:tc>
        <w:tc>
          <w:tcPr>
            <w:tcW w:w="1702" w:type="dxa"/>
            <w:gridSpan w:val="3"/>
          </w:tcPr>
          <w:p w:rsidR="00540B5D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086</w:t>
            </w:r>
          </w:p>
          <w:p w:rsidR="00B9642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642D">
              <w:t>NP_721478.1</w:t>
            </w:r>
          </w:p>
        </w:tc>
        <w:tc>
          <w:tcPr>
            <w:tcW w:w="1734" w:type="dxa"/>
          </w:tcPr>
          <w:p w:rsidR="00540B5D" w:rsidRPr="00820A11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642D">
              <w:t>WP_000068144.1</w:t>
            </w:r>
          </w:p>
        </w:tc>
      </w:tr>
      <w:tr w:rsidR="00B9642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B9642D" w:rsidRDefault="00B9642D" w:rsidP="00540B5D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thyA</w:t>
            </w:r>
          </w:p>
        </w:tc>
        <w:tc>
          <w:tcPr>
            <w:tcW w:w="1696" w:type="dxa"/>
            <w:gridSpan w:val="2"/>
          </w:tcPr>
          <w:p w:rsidR="00B9642D" w:rsidRDefault="00B9642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B9642D" w:rsidRDefault="00B9642D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B9642D" w:rsidRDefault="00B9642D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B9642D" w:rsidRDefault="00B9642D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</w:tc>
        <w:tc>
          <w:tcPr>
            <w:tcW w:w="1734" w:type="dxa"/>
          </w:tcPr>
          <w:p w:rsidR="00B9642D" w:rsidRDefault="005936EC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</w:t>
            </w:r>
            <w:bookmarkStart w:id="0" w:name="_GoBack"/>
            <w:bookmarkEnd w:id="0"/>
            <w:r w:rsidR="00B9642D">
              <w:rPr>
                <w:rFonts w:hint="eastAsia"/>
              </w:rPr>
              <w:t>_0669</w:t>
            </w:r>
          </w:p>
        </w:tc>
      </w:tr>
      <w:tr w:rsidR="00540B5D" w:rsidTr="00540B5D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540B5D" w:rsidRPr="00820A11" w:rsidRDefault="00540B5D" w:rsidP="00540B5D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540B5D" w:rsidRDefault="00B9642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1.74</w:t>
            </w:r>
          </w:p>
        </w:tc>
        <w:tc>
          <w:tcPr>
            <w:tcW w:w="1699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  <w:gridSpan w:val="3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34" w:type="dxa"/>
          </w:tcPr>
          <w:p w:rsidR="00540B5D" w:rsidRDefault="00540B5D" w:rsidP="00540B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0B5D" w:rsidRPr="00820A11" w:rsidTr="00540B5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540B5D" w:rsidRPr="00820A11" w:rsidRDefault="00540B5D" w:rsidP="00540B5D">
            <w:pPr>
              <w:rPr>
                <w:b w:val="0"/>
                <w:i/>
              </w:rPr>
            </w:pPr>
          </w:p>
        </w:tc>
        <w:tc>
          <w:tcPr>
            <w:tcW w:w="1689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3" w:type="dxa"/>
            <w:gridSpan w:val="3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8" w:type="dxa"/>
            <w:gridSpan w:val="3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61" w:type="dxa"/>
            <w:gridSpan w:val="2"/>
          </w:tcPr>
          <w:p w:rsidR="00540B5D" w:rsidRPr="00820A11" w:rsidRDefault="00540B5D" w:rsidP="00540B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540B5D" w:rsidRDefault="00540B5D" w:rsidP="00540B5D"/>
    <w:p w:rsidR="00B9642D" w:rsidRDefault="00B9642D" w:rsidP="00540B5D"/>
    <w:p w:rsidR="00B9642D" w:rsidRDefault="00F26B53" w:rsidP="00F26B53">
      <w:pPr>
        <w:pStyle w:val="5"/>
      </w:pPr>
      <w:r w:rsidRPr="00F26B53">
        <w:t>pyrimidine deoxyribonucleotides biosynthesis from CTP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F26B53" w:rsidTr="00A9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F26B53" w:rsidRDefault="00F26B5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F26B53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5</w:t>
            </w:r>
          </w:p>
        </w:tc>
        <w:tc>
          <w:tcPr>
            <w:tcW w:w="1699" w:type="dxa"/>
            <w:gridSpan w:val="3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2" w:type="dxa"/>
            <w:gridSpan w:val="3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F26B5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Pr="00820A11" w:rsidRDefault="00F26B5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nrdG</w:t>
            </w:r>
          </w:p>
        </w:tc>
        <w:tc>
          <w:tcPr>
            <w:tcW w:w="1696" w:type="dxa"/>
            <w:gridSpan w:val="2"/>
          </w:tcPr>
          <w:p w:rsidR="00F26B53" w:rsidRPr="00820A11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NP_417162.1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667</w:t>
            </w:r>
          </w:p>
          <w:p w:rsidR="00F26B53" w:rsidRPr="00820A11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6B53">
              <w:t>NP_721095.1</w:t>
            </w:r>
          </w:p>
        </w:tc>
        <w:tc>
          <w:tcPr>
            <w:tcW w:w="1734" w:type="dxa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WP_000451370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NP_417161.1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668c</w:t>
            </w:r>
          </w:p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26B53">
              <w:t>NP_721096.1</w:t>
            </w:r>
          </w:p>
        </w:tc>
        <w:tc>
          <w:tcPr>
            <w:tcW w:w="1734" w:type="dxa"/>
          </w:tcPr>
          <w:p w:rsidR="00F26B53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WP_000523249.1</w:t>
            </w:r>
          </w:p>
        </w:tc>
      </w:tr>
      <w:tr w:rsidR="00F26B53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Pr="00820A11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F26B53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91</w:t>
            </w:r>
          </w:p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6B53">
              <w:t>NP_721386.1</w:t>
            </w:r>
          </w:p>
        </w:tc>
        <w:tc>
          <w:tcPr>
            <w:tcW w:w="1734" w:type="dxa"/>
          </w:tcPr>
          <w:p w:rsidR="00F26B53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WP_001196049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820A11" w:rsidRDefault="00F26B53" w:rsidP="00A91403">
            <w:pPr>
              <w:rPr>
                <w:b w:val="0"/>
                <w:i/>
              </w:rPr>
            </w:pPr>
          </w:p>
        </w:tc>
        <w:tc>
          <w:tcPr>
            <w:tcW w:w="1689" w:type="dxa"/>
            <w:gridSpan w:val="2"/>
          </w:tcPr>
          <w:p w:rsidR="00F26B53" w:rsidRPr="00820A11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6</w:t>
            </w:r>
          </w:p>
        </w:tc>
        <w:tc>
          <w:tcPr>
            <w:tcW w:w="1693" w:type="dxa"/>
            <w:gridSpan w:val="3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698" w:type="dxa"/>
            <w:gridSpan w:val="3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F26B53" w:rsidRPr="002923AE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2923AE" w:rsidRDefault="00F26B53" w:rsidP="00A91403">
            <w:pPr>
              <w:rPr>
                <w:i/>
              </w:rPr>
            </w:pPr>
            <w:r w:rsidRPr="002923AE">
              <w:rPr>
                <w:rFonts w:hint="eastAsia"/>
                <w:i/>
              </w:rPr>
              <w:t>comEB</w:t>
            </w:r>
          </w:p>
        </w:tc>
        <w:tc>
          <w:tcPr>
            <w:tcW w:w="1689" w:type="dxa"/>
            <w:gridSpan w:val="2"/>
          </w:tcPr>
          <w:p w:rsidR="00F26B53" w:rsidRPr="002923AE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rFonts w:hint="eastAsia"/>
                <w:b/>
              </w:rPr>
              <w:t>3.5.4.12</w:t>
            </w:r>
          </w:p>
        </w:tc>
        <w:tc>
          <w:tcPr>
            <w:tcW w:w="1693" w:type="dxa"/>
            <w:gridSpan w:val="3"/>
          </w:tcPr>
          <w:p w:rsidR="00F26B53" w:rsidRPr="002923AE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98" w:type="dxa"/>
            <w:gridSpan w:val="3"/>
          </w:tcPr>
          <w:p w:rsidR="00F26B53" w:rsidRPr="002923AE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rFonts w:hint="eastAsia"/>
                <w:b/>
              </w:rPr>
              <w:t>SMU_1849</w:t>
            </w:r>
          </w:p>
          <w:p w:rsidR="00A746A4" w:rsidRPr="002923AE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b/>
              </w:rPr>
              <w:t>NP_722165.1</w:t>
            </w:r>
          </w:p>
        </w:tc>
        <w:tc>
          <w:tcPr>
            <w:tcW w:w="1761" w:type="dxa"/>
            <w:gridSpan w:val="2"/>
          </w:tcPr>
          <w:p w:rsidR="00F26B53" w:rsidRPr="002923AE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923AE">
              <w:rPr>
                <w:b/>
              </w:rPr>
              <w:t>WP_000136976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F26B53" w:rsidRDefault="00F26B5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thyA</w:t>
            </w:r>
          </w:p>
        </w:tc>
        <w:tc>
          <w:tcPr>
            <w:tcW w:w="1696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  <w:p w:rsidR="00A746A4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34" w:type="dxa"/>
          </w:tcPr>
          <w:p w:rsidR="00F26B53" w:rsidRDefault="005936EC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</w:t>
            </w:r>
            <w:r w:rsidR="00F26B53">
              <w:rPr>
                <w:rFonts w:hint="eastAsia"/>
              </w:rPr>
              <w:t>_0669</w:t>
            </w:r>
          </w:p>
        </w:tc>
      </w:tr>
      <w:tr w:rsidR="00F26B5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820A11" w:rsidRDefault="00F26B5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kthY</w:t>
            </w:r>
          </w:p>
        </w:tc>
        <w:tc>
          <w:tcPr>
            <w:tcW w:w="1689" w:type="dxa"/>
            <w:gridSpan w:val="2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4.9; 2.7.4.12; 2.7.4.13</w:t>
            </w:r>
          </w:p>
        </w:tc>
        <w:tc>
          <w:tcPr>
            <w:tcW w:w="1693" w:type="dxa"/>
            <w:gridSpan w:val="3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NP_415616.1</w:t>
            </w:r>
          </w:p>
        </w:tc>
        <w:tc>
          <w:tcPr>
            <w:tcW w:w="1698" w:type="dxa"/>
            <w:gridSpan w:val="3"/>
          </w:tcPr>
          <w:p w:rsidR="00F26B53" w:rsidRDefault="00F26B5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1663</w:t>
            </w:r>
          </w:p>
          <w:p w:rsidR="00A746A4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NP_721996.1</w:t>
            </w:r>
          </w:p>
        </w:tc>
        <w:tc>
          <w:tcPr>
            <w:tcW w:w="1761" w:type="dxa"/>
            <w:gridSpan w:val="2"/>
          </w:tcPr>
          <w:p w:rsidR="00F26B53" w:rsidRPr="00820A11" w:rsidRDefault="00A746A4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746A4">
              <w:t>WP_000033362.1</w:t>
            </w:r>
          </w:p>
        </w:tc>
      </w:tr>
      <w:tr w:rsidR="00F26B5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F26B53" w:rsidRPr="00820A11" w:rsidRDefault="00A746A4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ndK</w:t>
            </w:r>
          </w:p>
        </w:tc>
        <w:tc>
          <w:tcPr>
            <w:tcW w:w="1689" w:type="dxa"/>
            <w:gridSpan w:val="2"/>
          </w:tcPr>
          <w:p w:rsidR="00F26B53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4.6</w:t>
            </w:r>
          </w:p>
        </w:tc>
        <w:tc>
          <w:tcPr>
            <w:tcW w:w="1693" w:type="dxa"/>
            <w:gridSpan w:val="3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NP_417013.1</w:t>
            </w:r>
          </w:p>
        </w:tc>
        <w:tc>
          <w:tcPr>
            <w:tcW w:w="1698" w:type="dxa"/>
            <w:gridSpan w:val="3"/>
          </w:tcPr>
          <w:p w:rsidR="00F26B53" w:rsidRPr="00820A11" w:rsidRDefault="00F26B5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61" w:type="dxa"/>
            <w:gridSpan w:val="2"/>
          </w:tcPr>
          <w:p w:rsidR="00F26B53" w:rsidRPr="00820A11" w:rsidRDefault="00A746A4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46A4">
              <w:t>WP_000438289</w:t>
            </w:r>
          </w:p>
        </w:tc>
      </w:tr>
    </w:tbl>
    <w:p w:rsidR="00F26B53" w:rsidRDefault="00F26B53" w:rsidP="00F26B53"/>
    <w:p w:rsidR="00AC6400" w:rsidRDefault="00AC6400" w:rsidP="00F26B53"/>
    <w:p w:rsidR="00AC6400" w:rsidRDefault="00AC6400" w:rsidP="00AC6400">
      <w:pPr>
        <w:pStyle w:val="5"/>
      </w:pPr>
      <w:r w:rsidRPr="00AC6400">
        <w:t>pyrimidine deoxyribonucleotides de novo biosynthesis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AC6400" w:rsidTr="00A9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Default="00AC6400" w:rsidP="00A91403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AC6400" w:rsidRDefault="00AC6400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AC6400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nrdA</w:t>
            </w:r>
          </w:p>
        </w:tc>
        <w:tc>
          <w:tcPr>
            <w:tcW w:w="1696" w:type="dxa"/>
            <w:gridSpan w:val="2"/>
          </w:tcPr>
          <w:p w:rsidR="00AC6400" w:rsidRPr="00820A11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AC6400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34</w:t>
            </w:r>
          </w:p>
          <w:p w:rsidR="00C947A9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6737</w:t>
            </w:r>
          </w:p>
        </w:tc>
        <w:tc>
          <w:tcPr>
            <w:tcW w:w="1702" w:type="dxa"/>
            <w:gridSpan w:val="3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C6400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nrdB</w:t>
            </w:r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.17.4.1</w:t>
            </w:r>
          </w:p>
        </w:tc>
        <w:tc>
          <w:tcPr>
            <w:tcW w:w="1699" w:type="dxa"/>
            <w:gridSpan w:val="3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35</w:t>
            </w:r>
          </w:p>
          <w:p w:rsidR="00C947A9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lastRenderedPageBreak/>
              <w:t>NP_416738</w:t>
            </w:r>
          </w:p>
        </w:tc>
        <w:tc>
          <w:tcPr>
            <w:tcW w:w="1702" w:type="dxa"/>
            <w:gridSpan w:val="3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lastRenderedPageBreak/>
              <w:t>-</w:t>
            </w:r>
          </w:p>
        </w:tc>
        <w:tc>
          <w:tcPr>
            <w:tcW w:w="1734" w:type="dxa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C6400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Default="00AC6400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lastRenderedPageBreak/>
              <w:t>ndk</w:t>
            </w:r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4.6</w:t>
            </w:r>
          </w:p>
        </w:tc>
        <w:tc>
          <w:tcPr>
            <w:tcW w:w="1699" w:type="dxa"/>
            <w:gridSpan w:val="3"/>
          </w:tcPr>
          <w:p w:rsidR="00AC6400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518</w:t>
            </w:r>
          </w:p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7013</w:t>
            </w:r>
          </w:p>
        </w:tc>
        <w:tc>
          <w:tcPr>
            <w:tcW w:w="1702" w:type="dxa"/>
            <w:gridSpan w:val="3"/>
          </w:tcPr>
          <w:p w:rsidR="00AC6400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C6400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WP_000438289.1</w:t>
            </w:r>
          </w:p>
        </w:tc>
      </w:tr>
      <w:tr w:rsidR="00AC6400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n</w:t>
            </w:r>
            <w:r w:rsidR="00C947A9">
              <w:rPr>
                <w:rFonts w:hint="eastAsia"/>
                <w:b w:val="0"/>
                <w:i/>
              </w:rPr>
              <w:t>udL</w:t>
            </w:r>
          </w:p>
        </w:tc>
        <w:tc>
          <w:tcPr>
            <w:tcW w:w="1696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9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1</w:t>
            </w:r>
          </w:p>
          <w:p w:rsidR="00C947A9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6754</w:t>
            </w:r>
          </w:p>
        </w:tc>
        <w:tc>
          <w:tcPr>
            <w:tcW w:w="1702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C6400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dut</w:t>
            </w:r>
          </w:p>
        </w:tc>
        <w:tc>
          <w:tcPr>
            <w:tcW w:w="1689" w:type="dxa"/>
            <w:gridSpan w:val="2"/>
          </w:tcPr>
          <w:p w:rsidR="00AC6400" w:rsidRPr="00820A11" w:rsidRDefault="00AC6400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C6400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40</w:t>
            </w:r>
          </w:p>
          <w:p w:rsidR="00C947A9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8097</w:t>
            </w:r>
          </w:p>
        </w:tc>
        <w:tc>
          <w:tcPr>
            <w:tcW w:w="1698" w:type="dxa"/>
            <w:gridSpan w:val="3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720778.1</w:t>
            </w:r>
          </w:p>
        </w:tc>
        <w:tc>
          <w:tcPr>
            <w:tcW w:w="1761" w:type="dxa"/>
            <w:gridSpan w:val="2"/>
          </w:tcPr>
          <w:p w:rsidR="00AC6400" w:rsidRPr="00820A11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WP_000701992.1</w:t>
            </w:r>
          </w:p>
        </w:tc>
      </w:tr>
      <w:tr w:rsidR="00AC6400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C6400" w:rsidRPr="00820A11" w:rsidRDefault="00AC6400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azG</w:t>
            </w:r>
          </w:p>
        </w:tc>
        <w:tc>
          <w:tcPr>
            <w:tcW w:w="1689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781</w:t>
            </w:r>
          </w:p>
          <w:p w:rsidR="00C947A9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7261</w:t>
            </w:r>
          </w:p>
        </w:tc>
        <w:tc>
          <w:tcPr>
            <w:tcW w:w="1698" w:type="dxa"/>
            <w:gridSpan w:val="3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C947A9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C947A9" w:rsidRDefault="00C947A9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thyA</w:t>
            </w:r>
          </w:p>
        </w:tc>
        <w:tc>
          <w:tcPr>
            <w:tcW w:w="1696" w:type="dxa"/>
            <w:gridSpan w:val="2"/>
          </w:tcPr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  <w:p w:rsidR="00C947A9" w:rsidRDefault="00C947A9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34" w:type="dxa"/>
          </w:tcPr>
          <w:p w:rsidR="00C947A9" w:rsidRDefault="005936EC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</w:t>
            </w:r>
            <w:r w:rsidR="00C947A9">
              <w:rPr>
                <w:rFonts w:hint="eastAsia"/>
              </w:rPr>
              <w:t>_0669</w:t>
            </w:r>
          </w:p>
        </w:tc>
      </w:tr>
      <w:tr w:rsidR="00AC6400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C6400" w:rsidRPr="00820A11" w:rsidRDefault="00C947A9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tmk</w:t>
            </w:r>
          </w:p>
        </w:tc>
        <w:tc>
          <w:tcPr>
            <w:tcW w:w="1689" w:type="dxa"/>
            <w:gridSpan w:val="2"/>
          </w:tcPr>
          <w:p w:rsidR="00AC6400" w:rsidRDefault="00AC6400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7.4.9; 2.7.4.12; 2.7.4.13</w:t>
            </w:r>
          </w:p>
        </w:tc>
        <w:tc>
          <w:tcPr>
            <w:tcW w:w="1693" w:type="dxa"/>
            <w:gridSpan w:val="3"/>
          </w:tcPr>
          <w:p w:rsidR="00AC6400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098</w:t>
            </w:r>
          </w:p>
          <w:p w:rsidR="00C947A9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5616</w:t>
            </w:r>
          </w:p>
        </w:tc>
        <w:tc>
          <w:tcPr>
            <w:tcW w:w="1698" w:type="dxa"/>
            <w:gridSpan w:val="3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721996.1</w:t>
            </w:r>
          </w:p>
        </w:tc>
        <w:tc>
          <w:tcPr>
            <w:tcW w:w="1761" w:type="dxa"/>
            <w:gridSpan w:val="2"/>
          </w:tcPr>
          <w:p w:rsidR="00AC6400" w:rsidRPr="00820A11" w:rsidRDefault="00C947A9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WP_000033362.1</w:t>
            </w:r>
          </w:p>
        </w:tc>
      </w:tr>
    </w:tbl>
    <w:p w:rsidR="00AC6400" w:rsidRDefault="00AC6400" w:rsidP="00AC6400"/>
    <w:p w:rsidR="00A91403" w:rsidRDefault="00A91403" w:rsidP="00AC6400"/>
    <w:p w:rsidR="00A91403" w:rsidRDefault="00A91403" w:rsidP="00A91403">
      <w:pPr>
        <w:pStyle w:val="5"/>
      </w:pPr>
      <w:r w:rsidRPr="00A91403">
        <w:t>pyrimidine deoxyribonucleotides de novo biosynthesis I</w:t>
      </w:r>
      <w:r>
        <w:t>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3"/>
        <w:gridCol w:w="10"/>
        <w:gridCol w:w="1679"/>
        <w:gridCol w:w="17"/>
        <w:gridCol w:w="1639"/>
        <w:gridCol w:w="37"/>
        <w:gridCol w:w="23"/>
        <w:gridCol w:w="1642"/>
        <w:gridCol w:w="33"/>
        <w:gridCol w:w="27"/>
        <w:gridCol w:w="1734"/>
        <w:gridCol w:w="174"/>
      </w:tblGrid>
      <w:tr w:rsidR="00A91403" w:rsidTr="00A91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Default="00A91403" w:rsidP="00A91403">
            <w:r>
              <w:rPr>
                <w:rFonts w:hint="eastAsia"/>
              </w:rPr>
              <w:t>Gene name</w:t>
            </w:r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68" w:type="dxa"/>
            <w:gridSpan w:val="4"/>
          </w:tcPr>
          <w:p w:rsidR="00A91403" w:rsidRDefault="00A91403" w:rsidP="00A914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A91403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Default="00A91403" w:rsidP="00A91403">
            <w:pPr>
              <w:rPr>
                <w:b w:val="0"/>
                <w:i/>
              </w:rPr>
            </w:pPr>
            <w:r>
              <w:rPr>
                <w:b w:val="0"/>
                <w:i/>
              </w:rPr>
              <w:t>nrdD</w:t>
            </w:r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17.4.2</w:t>
            </w:r>
          </w:p>
        </w:tc>
        <w:tc>
          <w:tcPr>
            <w:tcW w:w="1699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4238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U_991</w:t>
            </w:r>
          </w:p>
        </w:tc>
        <w:tc>
          <w:tcPr>
            <w:tcW w:w="1734" w:type="dxa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_0202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r>
              <w:rPr>
                <w:b w:val="0"/>
                <w:i/>
              </w:rPr>
              <w:t>dcd</w:t>
            </w:r>
          </w:p>
        </w:tc>
        <w:tc>
          <w:tcPr>
            <w:tcW w:w="1696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.4.13</w:t>
            </w:r>
          </w:p>
        </w:tc>
        <w:tc>
          <w:tcPr>
            <w:tcW w:w="1699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2065</w:t>
            </w:r>
          </w:p>
        </w:tc>
        <w:tc>
          <w:tcPr>
            <w:tcW w:w="1702" w:type="dxa"/>
            <w:gridSpan w:val="3"/>
          </w:tcPr>
          <w:p w:rsidR="00A91403" w:rsidRPr="00820A11" w:rsidRDefault="00C12E9C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734" w:type="dxa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_0744</w:t>
            </w:r>
            <w:r w:rsidR="00C12E9C">
              <w:t>(Not ortholog)</w:t>
            </w:r>
          </w:p>
        </w:tc>
      </w:tr>
      <w:tr w:rsidR="00A91403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nudL</w:t>
            </w:r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9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251</w:t>
            </w:r>
          </w:p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6754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34" w:type="dxa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dut</w:t>
            </w:r>
          </w:p>
        </w:tc>
        <w:tc>
          <w:tcPr>
            <w:tcW w:w="1689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640</w:t>
            </w:r>
          </w:p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418097</w:t>
            </w: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NP_720778.1</w:t>
            </w: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7A9">
              <w:t>WP_000701992.1</w:t>
            </w:r>
          </w:p>
        </w:tc>
      </w:tr>
      <w:tr w:rsidR="00A9140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azG</w:t>
            </w:r>
          </w:p>
        </w:tc>
        <w:tc>
          <w:tcPr>
            <w:tcW w:w="1689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3.6.1.19; 3.6.1.23</w:t>
            </w:r>
          </w:p>
        </w:tc>
        <w:tc>
          <w:tcPr>
            <w:tcW w:w="1693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781</w:t>
            </w:r>
          </w:p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7261</w:t>
            </w: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dxa"/>
            <w:gridSpan w:val="2"/>
          </w:tcPr>
          <w:p w:rsidR="00A91403" w:rsidRDefault="00A9140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thyA</w:t>
            </w:r>
          </w:p>
        </w:tc>
        <w:tc>
          <w:tcPr>
            <w:tcW w:w="1696" w:type="dxa"/>
            <w:gridSpan w:val="2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45</w:t>
            </w:r>
          </w:p>
        </w:tc>
        <w:tc>
          <w:tcPr>
            <w:tcW w:w="1699" w:type="dxa"/>
            <w:gridSpan w:val="3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2827</w:t>
            </w:r>
          </w:p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71FF">
              <w:t>NP_417304</w:t>
            </w:r>
          </w:p>
        </w:tc>
        <w:tc>
          <w:tcPr>
            <w:tcW w:w="1702" w:type="dxa"/>
            <w:gridSpan w:val="3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44</w:t>
            </w:r>
          </w:p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34" w:type="dxa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0669</w:t>
            </w:r>
          </w:p>
        </w:tc>
      </w:tr>
      <w:tr w:rsidR="00A91403" w:rsidRPr="00820A11" w:rsidTr="00A9140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tmk</w:t>
            </w:r>
          </w:p>
        </w:tc>
        <w:tc>
          <w:tcPr>
            <w:tcW w:w="1689" w:type="dxa"/>
            <w:gridSpan w:val="2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7.4.9; 2.7.4.12; 2.7.4.13</w:t>
            </w:r>
          </w:p>
        </w:tc>
        <w:tc>
          <w:tcPr>
            <w:tcW w:w="1693" w:type="dxa"/>
            <w:gridSpan w:val="3"/>
          </w:tcPr>
          <w:p w:rsidR="00A91403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1098</w:t>
            </w:r>
          </w:p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415616</w:t>
            </w: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NP_721996.1</w:t>
            </w: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47A9">
              <w:t>WP_000033362.1</w:t>
            </w:r>
          </w:p>
        </w:tc>
      </w:tr>
      <w:tr w:rsidR="00A91403" w:rsidRPr="00820A11" w:rsidTr="00A91403">
        <w:trPr>
          <w:gridAfter w:val="1"/>
          <w:wAfter w:w="17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:rsidR="00A91403" w:rsidRPr="00820A11" w:rsidRDefault="00A91403" w:rsidP="00A91403">
            <w:pPr>
              <w:rPr>
                <w:b w:val="0"/>
                <w:i/>
              </w:rPr>
            </w:pPr>
          </w:p>
        </w:tc>
        <w:tc>
          <w:tcPr>
            <w:tcW w:w="1689" w:type="dxa"/>
            <w:gridSpan w:val="2"/>
          </w:tcPr>
          <w:p w:rsidR="00A91403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3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8" w:type="dxa"/>
            <w:gridSpan w:val="3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gridSpan w:val="2"/>
          </w:tcPr>
          <w:p w:rsidR="00A91403" w:rsidRPr="00820A11" w:rsidRDefault="00A91403" w:rsidP="00A91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91403" w:rsidRDefault="00A91403" w:rsidP="00A91403"/>
    <w:p w:rsidR="00C850BD" w:rsidRDefault="00C850BD" w:rsidP="00A91403"/>
    <w:p w:rsidR="00C850BD" w:rsidRDefault="00C850BD" w:rsidP="00C850BD">
      <w:pPr>
        <w:pStyle w:val="5"/>
      </w:pPr>
      <w:r w:rsidRPr="00C850BD">
        <w:t>S-adenosyl-L-methionine cycle I</w:t>
      </w:r>
    </w:p>
    <w:tbl>
      <w:tblPr>
        <w:tblStyle w:val="HelleSchattierung1"/>
        <w:tblW w:w="8698" w:type="dxa"/>
        <w:tblLook w:val="04A0" w:firstRow="1" w:lastRow="0" w:firstColumn="1" w:lastColumn="0" w:noHBand="0" w:noVBand="1"/>
      </w:tblPr>
      <w:tblGrid>
        <w:gridCol w:w="1682"/>
        <w:gridCol w:w="10"/>
        <w:gridCol w:w="11"/>
        <w:gridCol w:w="1667"/>
        <w:gridCol w:w="17"/>
        <w:gridCol w:w="19"/>
        <w:gridCol w:w="1620"/>
        <w:gridCol w:w="37"/>
        <w:gridCol w:w="23"/>
        <w:gridCol w:w="24"/>
        <w:gridCol w:w="1618"/>
        <w:gridCol w:w="33"/>
        <w:gridCol w:w="27"/>
        <w:gridCol w:w="27"/>
        <w:gridCol w:w="1707"/>
        <w:gridCol w:w="176"/>
      </w:tblGrid>
      <w:tr w:rsidR="00C850BD" w:rsidTr="009B4C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Default="00C850BD" w:rsidP="0059699F">
            <w:r>
              <w:rPr>
                <w:rFonts w:hint="eastAsia"/>
              </w:rPr>
              <w:t>Gene name</w:t>
            </w:r>
          </w:p>
        </w:tc>
        <w:tc>
          <w:tcPr>
            <w:tcW w:w="1695" w:type="dxa"/>
            <w:gridSpan w:val="3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C</w:t>
            </w:r>
          </w:p>
        </w:tc>
        <w:tc>
          <w:tcPr>
            <w:tcW w:w="1639" w:type="dxa"/>
            <w:gridSpan w:val="2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E.coli</w:t>
            </w:r>
            <w:r>
              <w:rPr>
                <w:rFonts w:hint="eastAsia"/>
              </w:rPr>
              <w:t xml:space="preserve"> MG1655</w:t>
            </w:r>
          </w:p>
        </w:tc>
        <w:tc>
          <w:tcPr>
            <w:tcW w:w="1702" w:type="dxa"/>
            <w:gridSpan w:val="4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mutans</w:t>
            </w:r>
            <w:r>
              <w:rPr>
                <w:rFonts w:hint="eastAsia"/>
              </w:rPr>
              <w:t xml:space="preserve"> UA159</w:t>
            </w:r>
          </w:p>
        </w:tc>
        <w:tc>
          <w:tcPr>
            <w:tcW w:w="1970" w:type="dxa"/>
            <w:gridSpan w:val="5"/>
          </w:tcPr>
          <w:p w:rsidR="00C850BD" w:rsidRDefault="00C850BD" w:rsidP="005969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37115">
              <w:rPr>
                <w:rFonts w:hint="eastAsia"/>
                <w:i/>
              </w:rPr>
              <w:t>S.pneumonia</w:t>
            </w:r>
            <w:r>
              <w:rPr>
                <w:rFonts w:hint="eastAsia"/>
              </w:rPr>
              <w:t xml:space="preserve"> Tigr4</w:t>
            </w:r>
          </w:p>
        </w:tc>
      </w:tr>
      <w:tr w:rsidR="00C850BD" w:rsidTr="009B4CB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Default="009B4CBF" w:rsidP="0059699F">
            <w:pPr>
              <w:rPr>
                <w:b w:val="0"/>
                <w:i/>
              </w:rPr>
            </w:pPr>
            <w:r>
              <w:rPr>
                <w:b w:val="0"/>
                <w:i/>
              </w:rPr>
              <w:t>metK</w:t>
            </w:r>
          </w:p>
        </w:tc>
        <w:tc>
          <w:tcPr>
            <w:tcW w:w="1695" w:type="dxa"/>
            <w:gridSpan w:val="3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5.1.6</w:t>
            </w:r>
          </w:p>
        </w:tc>
        <w:tc>
          <w:tcPr>
            <w:tcW w:w="1699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2942</w:t>
            </w:r>
          </w:p>
        </w:tc>
        <w:tc>
          <w:tcPr>
            <w:tcW w:w="1702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U_1573</w:t>
            </w:r>
          </w:p>
        </w:tc>
        <w:tc>
          <w:tcPr>
            <w:tcW w:w="1734" w:type="dxa"/>
            <w:gridSpan w:val="2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_0762</w:t>
            </w:r>
          </w:p>
        </w:tc>
      </w:tr>
      <w:tr w:rsidR="00C850BD" w:rsidRPr="00820A11" w:rsidTr="009B4CBF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Pr="00820A11" w:rsidRDefault="00C850BD" w:rsidP="0059699F">
            <w:pPr>
              <w:rPr>
                <w:b w:val="0"/>
                <w:i/>
              </w:rPr>
            </w:pPr>
          </w:p>
        </w:tc>
        <w:tc>
          <w:tcPr>
            <w:tcW w:w="1695" w:type="dxa"/>
            <w:gridSpan w:val="3"/>
          </w:tcPr>
          <w:p w:rsidR="00C850BD" w:rsidRPr="00820A11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.1.-</w:t>
            </w:r>
          </w:p>
        </w:tc>
        <w:tc>
          <w:tcPr>
            <w:tcW w:w="1699" w:type="dxa"/>
            <w:gridSpan w:val="4"/>
          </w:tcPr>
          <w:p w:rsidR="00C850BD" w:rsidRPr="00820A11" w:rsidRDefault="00C850BD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2" w:type="dxa"/>
            <w:gridSpan w:val="4"/>
          </w:tcPr>
          <w:p w:rsidR="00C850BD" w:rsidRPr="00820A11" w:rsidRDefault="00C850BD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34" w:type="dxa"/>
            <w:gridSpan w:val="2"/>
          </w:tcPr>
          <w:p w:rsidR="00C850BD" w:rsidRPr="00820A11" w:rsidRDefault="00C850BD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50BD" w:rsidTr="009B4CB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2" w:type="dxa"/>
            <w:gridSpan w:val="2"/>
          </w:tcPr>
          <w:p w:rsidR="00C850BD" w:rsidRPr="00820A11" w:rsidRDefault="009B4CBF" w:rsidP="0059699F">
            <w:pPr>
              <w:rPr>
                <w:b w:val="0"/>
                <w:i/>
              </w:rPr>
            </w:pPr>
            <w:r>
              <w:rPr>
                <w:b w:val="0"/>
                <w:i/>
              </w:rPr>
              <w:t>mtn</w:t>
            </w:r>
          </w:p>
        </w:tc>
        <w:tc>
          <w:tcPr>
            <w:tcW w:w="1695" w:type="dxa"/>
            <w:gridSpan w:val="3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.2.9</w:t>
            </w:r>
          </w:p>
        </w:tc>
        <w:tc>
          <w:tcPr>
            <w:tcW w:w="1699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0159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4CBF">
              <w:lastRenderedPageBreak/>
              <w:t>NP_414701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2" w:type="dxa"/>
            <w:gridSpan w:val="4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SMU_1632(pfs)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4CBF">
              <w:lastRenderedPageBreak/>
              <w:t>NP_721966.1</w:t>
            </w:r>
          </w:p>
        </w:tc>
        <w:tc>
          <w:tcPr>
            <w:tcW w:w="1734" w:type="dxa"/>
            <w:gridSpan w:val="2"/>
          </w:tcPr>
          <w:p w:rsidR="00C850BD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SP_0991</w:t>
            </w:r>
          </w:p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4CBF">
              <w:lastRenderedPageBreak/>
              <w:t>WP_000689766.1</w:t>
            </w:r>
          </w:p>
        </w:tc>
      </w:tr>
      <w:tr w:rsidR="00C850BD" w:rsidRPr="00820A11" w:rsidTr="009B4CBF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2" w:type="dxa"/>
          </w:tcPr>
          <w:p w:rsidR="00C850BD" w:rsidRPr="00820A11" w:rsidRDefault="009B4CBF" w:rsidP="0059699F">
            <w:pPr>
              <w:rPr>
                <w:b w:val="0"/>
                <w:i/>
              </w:rPr>
            </w:pPr>
            <w:r>
              <w:rPr>
                <w:b w:val="0"/>
                <w:i/>
              </w:rPr>
              <w:lastRenderedPageBreak/>
              <w:t>luxS</w:t>
            </w:r>
          </w:p>
        </w:tc>
        <w:tc>
          <w:tcPr>
            <w:tcW w:w="1688" w:type="dxa"/>
            <w:gridSpan w:val="3"/>
          </w:tcPr>
          <w:p w:rsidR="00C850BD" w:rsidRPr="00820A11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4.1.21</w:t>
            </w:r>
          </w:p>
        </w:tc>
        <w:tc>
          <w:tcPr>
            <w:tcW w:w="1693" w:type="dxa"/>
            <w:gridSpan w:val="4"/>
          </w:tcPr>
          <w:p w:rsidR="00C850BD" w:rsidRPr="00820A11" w:rsidRDefault="00C72813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2687</w:t>
            </w:r>
          </w:p>
        </w:tc>
        <w:tc>
          <w:tcPr>
            <w:tcW w:w="1698" w:type="dxa"/>
            <w:gridSpan w:val="4"/>
          </w:tcPr>
          <w:p w:rsidR="00C850BD" w:rsidRPr="00820A11" w:rsidRDefault="00C72813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U_474</w:t>
            </w:r>
          </w:p>
        </w:tc>
        <w:tc>
          <w:tcPr>
            <w:tcW w:w="1761" w:type="dxa"/>
            <w:gridSpan w:val="3"/>
          </w:tcPr>
          <w:p w:rsidR="00C850BD" w:rsidRPr="00820A11" w:rsidRDefault="00C72813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_0340</w:t>
            </w:r>
          </w:p>
        </w:tc>
      </w:tr>
      <w:tr w:rsidR="009B4CBF" w:rsidTr="009B4CB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3" w:type="dxa"/>
            <w:gridSpan w:val="3"/>
          </w:tcPr>
          <w:p w:rsidR="009B4CBF" w:rsidRDefault="009B4CBF" w:rsidP="0059699F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E(metH)</w:t>
            </w:r>
          </w:p>
        </w:tc>
        <w:tc>
          <w:tcPr>
            <w:tcW w:w="1703" w:type="dxa"/>
            <w:gridSpan w:val="3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.1.1.14</w:t>
            </w:r>
          </w:p>
        </w:tc>
        <w:tc>
          <w:tcPr>
            <w:tcW w:w="1704" w:type="dxa"/>
            <w:gridSpan w:val="4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3829(</w:t>
            </w:r>
            <w:r>
              <w:t>B</w:t>
            </w:r>
            <w:r>
              <w:rPr>
                <w:rFonts w:hint="eastAsia"/>
              </w:rPr>
              <w:t>4019)</w:t>
            </w:r>
          </w:p>
        </w:tc>
        <w:tc>
          <w:tcPr>
            <w:tcW w:w="1705" w:type="dxa"/>
            <w:gridSpan w:val="4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MU_873</w:t>
            </w:r>
          </w:p>
        </w:tc>
        <w:tc>
          <w:tcPr>
            <w:tcW w:w="1707" w:type="dxa"/>
          </w:tcPr>
          <w:p w:rsidR="009B4CBF" w:rsidRDefault="009B4CBF" w:rsidP="005969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  <w:tr w:rsidR="009B4CBF" w:rsidTr="009B4CBF">
        <w:trPr>
          <w:gridAfter w:val="1"/>
          <w:wAfter w:w="17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3" w:type="dxa"/>
            <w:gridSpan w:val="3"/>
          </w:tcPr>
          <w:p w:rsidR="009B4CBF" w:rsidRDefault="009B4CBF" w:rsidP="0059699F">
            <w:pPr>
              <w:rPr>
                <w:b w:val="0"/>
                <w:i/>
              </w:rPr>
            </w:pPr>
            <w:r>
              <w:rPr>
                <w:rFonts w:hint="eastAsia"/>
                <w:b w:val="0"/>
                <w:i/>
              </w:rPr>
              <w:t>metH</w:t>
            </w:r>
          </w:p>
        </w:tc>
        <w:tc>
          <w:tcPr>
            <w:tcW w:w="1703" w:type="dxa"/>
            <w:gridSpan w:val="3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.1.1.13</w:t>
            </w:r>
          </w:p>
        </w:tc>
        <w:tc>
          <w:tcPr>
            <w:tcW w:w="1704" w:type="dxa"/>
            <w:gridSpan w:val="4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>
              <w:rPr>
                <w:rFonts w:hint="eastAsia"/>
              </w:rPr>
              <w:t>4019</w:t>
            </w:r>
          </w:p>
        </w:tc>
        <w:tc>
          <w:tcPr>
            <w:tcW w:w="1705" w:type="dxa"/>
            <w:gridSpan w:val="4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MU_952</w:t>
            </w:r>
          </w:p>
        </w:tc>
        <w:tc>
          <w:tcPr>
            <w:tcW w:w="1707" w:type="dxa"/>
          </w:tcPr>
          <w:p w:rsidR="009B4CBF" w:rsidRDefault="009B4CBF" w:rsidP="005969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SP_0585</w:t>
            </w:r>
          </w:p>
        </w:tc>
      </w:tr>
    </w:tbl>
    <w:p w:rsidR="00C850BD" w:rsidRDefault="00C850BD" w:rsidP="00C850BD"/>
    <w:p w:rsidR="00EB51AE" w:rsidRDefault="00EB51AE" w:rsidP="00C850BD"/>
    <w:p w:rsidR="00EB51AE" w:rsidRPr="00C850BD" w:rsidRDefault="00EB51AE" w:rsidP="00C850BD"/>
    <w:sectPr w:rsidR="00EB51AE" w:rsidRPr="00C850BD" w:rsidSect="00DA2C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4"/>
  <w:bordersDoNotSurroundHeader/>
  <w:bordersDoNotSurroundFooter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A0NTUzt7SwMLIwNDRU0lEKTi0uzszPAykwqQUAjqRH/ywAAAA="/>
  </w:docVars>
  <w:rsids>
    <w:rsidRoot w:val="00837115"/>
    <w:rsid w:val="00004721"/>
    <w:rsid w:val="00051896"/>
    <w:rsid w:val="002923AE"/>
    <w:rsid w:val="0031242A"/>
    <w:rsid w:val="00364F88"/>
    <w:rsid w:val="003F0386"/>
    <w:rsid w:val="00540B5D"/>
    <w:rsid w:val="00565735"/>
    <w:rsid w:val="005936EC"/>
    <w:rsid w:val="006310CA"/>
    <w:rsid w:val="00655BF6"/>
    <w:rsid w:val="006771FF"/>
    <w:rsid w:val="00820A11"/>
    <w:rsid w:val="00827971"/>
    <w:rsid w:val="00837115"/>
    <w:rsid w:val="00851CF1"/>
    <w:rsid w:val="00873DDE"/>
    <w:rsid w:val="008D1C81"/>
    <w:rsid w:val="009B4CBF"/>
    <w:rsid w:val="00A746A4"/>
    <w:rsid w:val="00A91403"/>
    <w:rsid w:val="00AC6400"/>
    <w:rsid w:val="00B46776"/>
    <w:rsid w:val="00B91C6B"/>
    <w:rsid w:val="00B9642D"/>
    <w:rsid w:val="00C12E9C"/>
    <w:rsid w:val="00C478B2"/>
    <w:rsid w:val="00C72813"/>
    <w:rsid w:val="00C850BD"/>
    <w:rsid w:val="00C947A9"/>
    <w:rsid w:val="00CB6470"/>
    <w:rsid w:val="00DA2C48"/>
    <w:rsid w:val="00DD24BB"/>
    <w:rsid w:val="00EB51AE"/>
    <w:rsid w:val="00F10263"/>
    <w:rsid w:val="00F26B53"/>
    <w:rsid w:val="00FE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2C48"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unhideWhenUsed/>
    <w:qFormat/>
    <w:rsid w:val="00B4677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4677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B4677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B46776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371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HelleSchattierung1">
    <w:name w:val="Helle Schattierung1"/>
    <w:basedOn w:val="a1"/>
    <w:uiPriority w:val="60"/>
    <w:rsid w:val="00837115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Title"/>
    <w:basedOn w:val="a"/>
    <w:next w:val="a"/>
    <w:link w:val="Char"/>
    <w:uiPriority w:val="10"/>
    <w:qFormat/>
    <w:rsid w:val="00B4677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4"/>
    <w:uiPriority w:val="10"/>
    <w:rsid w:val="00B46776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B4677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46776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B4677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B46776"/>
    <w:rPr>
      <w:b/>
      <w:bCs/>
      <w:sz w:val="28"/>
      <w:szCs w:val="28"/>
    </w:rPr>
  </w:style>
  <w:style w:type="character" w:styleId="a5">
    <w:name w:val="Hyperlink"/>
    <w:basedOn w:val="a0"/>
    <w:uiPriority w:val="99"/>
    <w:semiHidden/>
    <w:unhideWhenUsed/>
    <w:rsid w:val="00B46776"/>
    <w:rPr>
      <w:color w:val="0000FF"/>
      <w:u w:val="single"/>
    </w:rPr>
  </w:style>
  <w:style w:type="character" w:customStyle="1" w:styleId="apple-converted-space">
    <w:name w:val="apple-converted-space"/>
    <w:basedOn w:val="a0"/>
    <w:rsid w:val="00B467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unhideWhenUsed/>
    <w:qFormat/>
    <w:rsid w:val="00B4677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4677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B4677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B46776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371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HelleSchattierung1">
    <w:name w:val="Light Shading"/>
    <w:basedOn w:val="a1"/>
    <w:uiPriority w:val="60"/>
    <w:rsid w:val="00837115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Title"/>
    <w:basedOn w:val="a"/>
    <w:next w:val="a"/>
    <w:link w:val="Char"/>
    <w:uiPriority w:val="10"/>
    <w:qFormat/>
    <w:rsid w:val="00B4677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4"/>
    <w:uiPriority w:val="10"/>
    <w:rsid w:val="00B46776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B4677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46776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B4677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B46776"/>
    <w:rPr>
      <w:b/>
      <w:bCs/>
      <w:sz w:val="28"/>
      <w:szCs w:val="28"/>
    </w:rPr>
  </w:style>
  <w:style w:type="character" w:styleId="a5">
    <w:name w:val="Hyperlink"/>
    <w:basedOn w:val="a0"/>
    <w:uiPriority w:val="99"/>
    <w:semiHidden/>
    <w:unhideWhenUsed/>
    <w:rsid w:val="00B46776"/>
    <w:rPr>
      <w:color w:val="0000FF"/>
      <w:u w:val="single"/>
    </w:rPr>
  </w:style>
  <w:style w:type="character" w:customStyle="1" w:styleId="apple-converted-space">
    <w:name w:val="apple-converted-space"/>
    <w:basedOn w:val="a0"/>
    <w:rsid w:val="00B46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metacyc.org/META/NEW-IMAGE?type=REACTION&amp;object=GART-RX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7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6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fu Song</dc:creator>
  <cp:lastModifiedBy>Lifu Song</cp:lastModifiedBy>
  <cp:revision>18</cp:revision>
  <dcterms:created xsi:type="dcterms:W3CDTF">2016-09-11T15:57:00Z</dcterms:created>
  <dcterms:modified xsi:type="dcterms:W3CDTF">2016-09-20T21:18:00Z</dcterms:modified>
</cp:coreProperties>
</file>